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D0D" w:rsidRDefault="00544D0D" w:rsidP="0093350C">
      <w:pPr>
        <w:spacing w:after="0"/>
        <w:ind w:left="4956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D55804" w:rsidRDefault="0093350C" w:rsidP="0093350C">
      <w:pPr>
        <w:spacing w:after="0"/>
        <w:ind w:left="4956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160DF1" w:rsidRPr="00D55804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D55804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D55804" w:rsidRDefault="00D95735" w:rsidP="0094317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7B18B2" w:rsidRPr="00D55804" w:rsidRDefault="00213933" w:rsidP="0094317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</w:t>
      </w:r>
      <w:r w:rsidR="0064327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="007B18B2" w:rsidRPr="00D55804">
        <w:rPr>
          <w:rFonts w:ascii="Times New Roman" w:hAnsi="Times New Roman"/>
          <w:b/>
          <w:sz w:val="24"/>
          <w:szCs w:val="24"/>
          <w:lang w:val="en-US"/>
        </w:rPr>
        <w:t>-20</w:t>
      </w:r>
      <w:r w:rsidR="000D08D1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94317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D95735" w:rsidRPr="00D55804" w:rsidRDefault="00943175" w:rsidP="00943175">
      <w:pPr>
        <w:spacing w:after="0"/>
        <w:ind w:hanging="851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</w:t>
      </w:r>
      <w:r w:rsidR="00917ACC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E </w:t>
      </w:r>
      <w:r w:rsidR="00490F0F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4</w:t>
      </w:r>
      <w:r w:rsidR="00490F0F"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="000D08D1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</w:t>
      </w:r>
      <w:r w:rsidR="00917ACC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1</w:t>
      </w:r>
    </w:p>
    <w:tbl>
      <w:tblPr>
        <w:tblStyle w:val="TabloKlavuzu"/>
        <w:tblW w:w="15508" w:type="dxa"/>
        <w:jc w:val="center"/>
        <w:tblLayout w:type="fixed"/>
        <w:tblLook w:val="04A0" w:firstRow="1" w:lastRow="0" w:firstColumn="1" w:lastColumn="0" w:noHBand="0" w:noVBand="1"/>
      </w:tblPr>
      <w:tblGrid>
        <w:gridCol w:w="1221"/>
        <w:gridCol w:w="1898"/>
        <w:gridCol w:w="2354"/>
        <w:gridCol w:w="2182"/>
        <w:gridCol w:w="1843"/>
        <w:gridCol w:w="1900"/>
        <w:gridCol w:w="1984"/>
        <w:gridCol w:w="2126"/>
      </w:tblGrid>
      <w:tr w:rsidR="00D55804" w:rsidRPr="00D55804" w:rsidTr="00244151">
        <w:trPr>
          <w:trHeight w:val="477"/>
          <w:jc w:val="center"/>
        </w:trPr>
        <w:tc>
          <w:tcPr>
            <w:tcW w:w="1221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98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354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2182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843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00" w:type="dxa"/>
          </w:tcPr>
          <w:p w:rsidR="003C10CF" w:rsidRPr="00D55804" w:rsidRDefault="003C10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C608E9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984" w:type="dxa"/>
          </w:tcPr>
          <w:p w:rsidR="003C10CF" w:rsidRPr="00D55804" w:rsidRDefault="003C10CF" w:rsidP="00C608E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126" w:type="dxa"/>
          </w:tcPr>
          <w:p w:rsidR="003C10CF" w:rsidRPr="00D55804" w:rsidRDefault="004311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</w:t>
            </w:r>
          </w:p>
          <w:p w:rsidR="004311CF" w:rsidRPr="00D55804" w:rsidRDefault="004311CF" w:rsidP="002644F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English</w:t>
            </w:r>
          </w:p>
        </w:tc>
      </w:tr>
      <w:tr w:rsidR="00D55804" w:rsidRPr="00D55804" w:rsidTr="00EB725C">
        <w:trPr>
          <w:trHeight w:val="7944"/>
          <w:jc w:val="center"/>
        </w:trPr>
        <w:tc>
          <w:tcPr>
            <w:tcW w:w="1221" w:type="dxa"/>
          </w:tcPr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  <w:r w:rsidRPr="00D55804">
              <w:rPr>
                <w:b/>
                <w:sz w:val="28"/>
                <w:szCs w:val="28"/>
              </w:rPr>
              <w:t>6-19</w:t>
            </w:r>
          </w:p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</w:p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  <w:r w:rsidRPr="00D55804">
              <w:rPr>
                <w:b/>
                <w:sz w:val="28"/>
                <w:szCs w:val="28"/>
              </w:rPr>
              <w:t>1A-2C</w:t>
            </w:r>
          </w:p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</w:p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</w:p>
          <w:p w:rsidR="00003DA4" w:rsidRPr="00D55804" w:rsidRDefault="00003DA4" w:rsidP="00776F9C">
            <w:pPr>
              <w:jc w:val="center"/>
              <w:rPr>
                <w:b/>
                <w:sz w:val="28"/>
                <w:szCs w:val="28"/>
              </w:rPr>
            </w:pPr>
          </w:p>
          <w:p w:rsidR="00003DA4" w:rsidRPr="00D55804" w:rsidRDefault="00003DA4" w:rsidP="00776F9C">
            <w:pPr>
              <w:jc w:val="center"/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1898" w:type="dxa"/>
          </w:tcPr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329"/>
              <w:jc w:val="both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Verb be </w:t>
            </w: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+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329"/>
              <w:jc w:val="both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ubject pronouns: I, you, etc.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329"/>
              <w:jc w:val="both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Verb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be </w:t>
            </w: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?</w:t>
            </w:r>
            <w:proofErr w:type="gramEnd"/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,</w:t>
            </w: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 -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329"/>
              <w:jc w:val="both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ossessive adjectives: my, your, etc.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7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/an, plurals; this, that, these, those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7"/>
              </w:numPr>
              <w:ind w:left="282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djectives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7"/>
              </w:numPr>
              <w:ind w:left="282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mperatives, let’s</w:t>
            </w:r>
          </w:p>
          <w:p w:rsidR="00003DA4" w:rsidRPr="00D55804" w:rsidRDefault="00003DA4" w:rsidP="00564967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92D9A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ind w:left="4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54" w:type="dxa"/>
          </w:tcPr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Days of the week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Numbers(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0-20)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Greetings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The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rld(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ntinents, Countries and Nationalities)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Numbers(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21-100)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lassroom language</w:t>
            </w:r>
          </w:p>
          <w:p w:rsidR="00003DA4" w:rsidRPr="00D55804" w:rsidRDefault="00003DA4" w:rsidP="00D94E32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ings (Objects)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lors</w:t>
            </w:r>
          </w:p>
          <w:p w:rsidR="00003DA4" w:rsidRPr="00D55804" w:rsidRDefault="00003DA4" w:rsidP="00F074EC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Adjectives </w:t>
            </w:r>
          </w:p>
          <w:p w:rsidR="00003DA4" w:rsidRPr="00D55804" w:rsidRDefault="00003DA4" w:rsidP="00F074EC">
            <w:pPr>
              <w:pStyle w:val="ListeParagraf"/>
              <w:numPr>
                <w:ilvl w:val="0"/>
                <w:numId w:val="3"/>
              </w:numPr>
              <w:ind w:left="23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Modifiers: quite/very/really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220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eelings</w:t>
            </w:r>
          </w:p>
          <w:p w:rsidR="00003DA4" w:rsidRPr="00D55804" w:rsidRDefault="00003DA4" w:rsidP="00564967">
            <w:pPr>
              <w:pStyle w:val="ListeParagraf"/>
              <w:ind w:left="23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92D9A">
            <w:pPr>
              <w:pStyle w:val="ListeParagraf"/>
              <w:ind w:left="23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82" w:type="dxa"/>
          </w:tcPr>
          <w:p w:rsidR="00003DA4" w:rsidRPr="00D55804" w:rsidRDefault="00003DA4" w:rsidP="009E619D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owel sounds</w:t>
            </w:r>
          </w:p>
          <w:p w:rsidR="00003DA4" w:rsidRPr="00D55804" w:rsidRDefault="00003DA4" w:rsidP="009E619D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rd stress</w:t>
            </w:r>
          </w:p>
          <w:p w:rsidR="00003DA4" w:rsidRPr="00D55804" w:rsidRDefault="00003DA4" w:rsidP="009E619D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 xml:space="preserve">/ə/, /ʧ/, /ʃ/, /ʤ/;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9E619D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əʊ</w:t>
            </w:r>
            <w:proofErr w:type="spellEnd"/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,/</w:t>
            </w:r>
            <w:proofErr w:type="gramEnd"/>
            <w:r w:rsidRPr="00D55804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 xml:space="preserve">u:/, /ɑ:/;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 alphabet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inal -s and -</w:t>
            </w:r>
            <w:proofErr w:type="spellStart"/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es</w:t>
            </w:r>
            <w:proofErr w:type="spell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;</w:t>
            </w: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</w:t>
            </w:r>
            <w:proofErr w:type="spellEnd"/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ong and short vowel sounds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nking</w:t>
            </w:r>
          </w:p>
          <w:p w:rsidR="00003DA4" w:rsidRPr="00D55804" w:rsidRDefault="00003DA4" w:rsidP="00392D9A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:rsidR="00003DA4" w:rsidRPr="00D55804" w:rsidRDefault="00003DA4" w:rsidP="002644FE">
            <w:pPr>
              <w:pStyle w:val="ListeParagraf"/>
              <w:ind w:left="175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</w:t>
            </w:r>
          </w:p>
          <w:p w:rsidR="00003DA4" w:rsidRPr="00D55804" w:rsidRDefault="00003DA4" w:rsidP="00EC0035">
            <w:pPr>
              <w:pStyle w:val="ListeParagraf"/>
              <w:numPr>
                <w:ilvl w:val="0"/>
                <w:numId w:val="3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Complete a form 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British and American English – the same, but different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a and John going on holiday to Scotland with their baby</w:t>
            </w:r>
          </w:p>
          <w:p w:rsidR="00003DA4" w:rsidRPr="00D55804" w:rsidRDefault="00003DA4" w:rsidP="00564967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776F9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00" w:type="dxa"/>
          </w:tcPr>
          <w:p w:rsidR="00003DA4" w:rsidRPr="00D55804" w:rsidRDefault="00003DA4" w:rsidP="00564967">
            <w:pPr>
              <w:pStyle w:val="ListeParagraf"/>
              <w:numPr>
                <w:ilvl w:val="0"/>
                <w:numId w:val="4"/>
              </w:numPr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Numbering the pictures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4"/>
              </w:numPr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ing and repeating the pairs of numbers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4"/>
              </w:numPr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and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mpleting  an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interview form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4"/>
              </w:numPr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ing to three people and finding what things they have on their tables.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4"/>
              </w:numPr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a and John going on holiday to Scotland with their baby</w:t>
            </w:r>
          </w:p>
          <w:p w:rsidR="00003DA4" w:rsidRPr="00D55804" w:rsidRDefault="00003DA4" w:rsidP="00564967">
            <w:pPr>
              <w:pStyle w:val="ListeParagraf"/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564967">
            <w:pPr>
              <w:pStyle w:val="ListeParagraf"/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564967">
            <w:pPr>
              <w:pStyle w:val="ListeParagraf"/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564967">
            <w:pPr>
              <w:pStyle w:val="ListeParagraf"/>
              <w:ind w:left="36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</w:tcPr>
          <w:p w:rsidR="00003DA4" w:rsidRPr="00D55804" w:rsidRDefault="00003DA4" w:rsidP="006B35D3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ntroducing themselves to other students</w:t>
            </w:r>
          </w:p>
          <w:p w:rsidR="00003DA4" w:rsidRPr="00D55804" w:rsidRDefault="00003DA4" w:rsidP="006B35D3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Practicing the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ample  dialogue</w:t>
            </w:r>
            <w:proofErr w:type="gramEnd"/>
          </w:p>
          <w:p w:rsidR="00003DA4" w:rsidRPr="00D55804" w:rsidRDefault="00003DA4" w:rsidP="006B35D3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Where are they from? </w:t>
            </w:r>
          </w:p>
          <w:p w:rsidR="00003DA4" w:rsidRPr="00D55804" w:rsidRDefault="00003DA4" w:rsidP="006B35D3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hat’s his/her real name?</w:t>
            </w:r>
          </w:p>
          <w:p w:rsidR="00003DA4" w:rsidRPr="00D55804" w:rsidRDefault="00003DA4" w:rsidP="006B35D3">
            <w:pPr>
              <w:ind w:left="-10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(Communication)</w:t>
            </w:r>
          </w:p>
          <w:p w:rsidR="00003DA4" w:rsidRPr="00D55804" w:rsidRDefault="00003DA4" w:rsidP="006B35D3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hat’s on the table? (Saying what things they have on their tables)</w:t>
            </w:r>
          </w:p>
          <w:p w:rsidR="00003DA4" w:rsidRPr="00D55804" w:rsidRDefault="00003DA4" w:rsidP="00392D9A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lay guess the famous person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hat’s the matter? (Role-play dialogues)</w:t>
            </w:r>
          </w:p>
          <w:p w:rsidR="00003DA4" w:rsidRPr="00D55804" w:rsidRDefault="00003DA4" w:rsidP="00564967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92D9A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92D9A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</w:tcPr>
          <w:p w:rsidR="00003DA4" w:rsidRPr="00D55804" w:rsidRDefault="00003DA4" w:rsidP="00003DA4">
            <w:pPr>
              <w:pStyle w:val="ListeParagraf"/>
              <w:numPr>
                <w:ilvl w:val="0"/>
                <w:numId w:val="3"/>
              </w:numPr>
              <w:ind w:left="30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Episode1:</w:t>
            </w:r>
          </w:p>
          <w:p w:rsidR="00003DA4" w:rsidRPr="00D55804" w:rsidRDefault="00003DA4" w:rsidP="00003DA4">
            <w:pPr>
              <w:pStyle w:val="ListeParagraf"/>
              <w:ind w:left="2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hecking in</w:t>
            </w:r>
          </w:p>
          <w:p w:rsidR="00003DA4" w:rsidRPr="00D55804" w:rsidRDefault="00003DA4" w:rsidP="008C62D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8C62D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8C62D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8C62D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2644FE" w:rsidRPr="00D55804" w:rsidTr="0024415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06"/>
          <w:jc w:val="center"/>
        </w:trPr>
        <w:tc>
          <w:tcPr>
            <w:tcW w:w="15508" w:type="dxa"/>
            <w:gridSpan w:val="8"/>
          </w:tcPr>
          <w:p w:rsidR="002644FE" w:rsidRPr="00D55804" w:rsidRDefault="00A55F4E" w:rsidP="00A55F4E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A55F4E" w:rsidRPr="00D55804" w:rsidRDefault="00A55F4E" w:rsidP="00A55F4E">
            <w:pPr>
              <w:rPr>
                <w:rFonts w:ascii="Times New Roman" w:hAnsi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Cs w:val="24"/>
                <w:lang w:val="en-US"/>
              </w:rPr>
              <w:t>Students will be able to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make a simple sentence with the verb be in present tense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all the subject pronouns correctly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answer the simple questions with the verb be in present tense 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make  negative</w:t>
            </w:r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sentences with the verb be in present tense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possessive adjectives correctly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the articles a/</w:t>
            </w:r>
            <w:proofErr w:type="spellStart"/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an</w:t>
            </w:r>
            <w:proofErr w:type="spellEnd"/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with the correct noun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make correct phrases with </w:t>
            </w:r>
            <w:proofErr w:type="spellStart"/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this,that</w:t>
            </w:r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,these,those</w:t>
            </w:r>
            <w:proofErr w:type="spellEnd"/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write a full sentence with the verb be in present tense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write answers to the questions with the verb be in present tense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5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complete a form (name, surname etc.)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7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how an understanding of a simple listening text through ordering the pictures by listening to given instruction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8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fill in the blanks in a simple dialogue by listening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8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fill in a form by listening (name, surname etc.)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numbers in simple context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count from 1-100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ay the days of the week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ay countries and nationalitie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follow and use the classroom instruction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say the basic things </w:t>
            </w:r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around  them</w:t>
            </w:r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(table, book etc.)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introduce themselve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ask people where they are from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ay what things they have (common objects)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identify the simple vowel sound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pronounce the alphabet correctly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pronounce the final –s and –</w:t>
            </w:r>
            <w:proofErr w:type="spell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es</w:t>
            </w:r>
            <w:proofErr w:type="spell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correctly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pronounce </w:t>
            </w:r>
            <w:proofErr w:type="spell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th</w:t>
            </w:r>
            <w:proofErr w:type="spell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- sound correctly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interact in a simple way but </w:t>
            </w:r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communication  is</w:t>
            </w:r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totally dependent on repetition ,rephrasing and  repair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understand instructions addressed carefully and slowly to him/her </w:t>
            </w:r>
            <w:proofErr w:type="gramStart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and  follow</w:t>
            </w:r>
            <w:proofErr w:type="gramEnd"/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 simple,</w:t>
            </w:r>
            <w:r w:rsidR="004C04D7"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hort directions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get an idea of the content of simpler informational material and short simple descriptions, especially if there is visual support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 xml:space="preserve">ask and answer questions about themselves and other people, where </w:t>
            </w:r>
            <w:r w:rsidR="004C04D7" w:rsidRPr="00D55804">
              <w:rPr>
                <w:rFonts w:ascii="Times New Roman" w:hAnsi="Times New Roman" w:cs="Times New Roman"/>
                <w:szCs w:val="24"/>
                <w:lang w:val="en-US"/>
              </w:rPr>
              <w:t>they live, people they know, thi</w:t>
            </w: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ngs they have</w:t>
            </w:r>
          </w:p>
          <w:p w:rsidR="007B787A" w:rsidRPr="00D55804" w:rsidRDefault="007B787A" w:rsidP="007B787A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write numbers and dates, own name, nationality, address, age, date of birth in a form</w:t>
            </w:r>
          </w:p>
          <w:p w:rsidR="00A55F4E" w:rsidRPr="00D55804" w:rsidRDefault="007B787A" w:rsidP="004C04D7">
            <w:pPr>
              <w:pStyle w:val="ListeParagraf"/>
              <w:numPr>
                <w:ilvl w:val="0"/>
                <w:numId w:val="20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Cs w:val="24"/>
                <w:lang w:val="en-US"/>
              </w:rPr>
              <w:t>manage very short, isolated, mainly pre-packaged utterances, with much pausing to search for expressions, to articulate less familiar words, and to repair communication.</w:t>
            </w:r>
          </w:p>
          <w:p w:rsidR="00392D9A" w:rsidRPr="00D55804" w:rsidRDefault="00392D9A" w:rsidP="00392D9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make simple sentences by using basic adjectives</w:t>
            </w:r>
          </w:p>
          <w:p w:rsidR="00392D9A" w:rsidRPr="00D55804" w:rsidRDefault="00392D9A" w:rsidP="00392D9A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identify the adjectives in a sentence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imperatives effectively in the class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make sentences with let’s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how an understanding of a simple listening text through numbering the pictures according to instructions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choose the correct words when they want to talk about their feelings</w:t>
            </w:r>
          </w:p>
          <w:p w:rsidR="00A55F4E" w:rsidRPr="00D55804" w:rsidRDefault="00A55F4E" w:rsidP="00A55F4E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B02F51" w:rsidRPr="00D55804" w:rsidRDefault="00B02F5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8D06F1" w:rsidRDefault="008D06F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160DF1" w:rsidRPr="00D55804" w:rsidRDefault="00160DF1" w:rsidP="000404A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550266" w:rsidRPr="00D55804" w:rsidRDefault="0064327B" w:rsidP="00550266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D95735" w:rsidRPr="00D55804" w:rsidRDefault="00AE36A0" w:rsidP="00AE36A0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2</w:t>
      </w:r>
    </w:p>
    <w:tbl>
      <w:tblPr>
        <w:tblStyle w:val="TabloKlavuzu"/>
        <w:tblW w:w="15578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2127"/>
        <w:gridCol w:w="2111"/>
        <w:gridCol w:w="1984"/>
        <w:gridCol w:w="1984"/>
        <w:gridCol w:w="1859"/>
        <w:gridCol w:w="2111"/>
        <w:gridCol w:w="1984"/>
      </w:tblGrid>
      <w:tr w:rsidR="00D55804" w:rsidRPr="00D55804" w:rsidTr="00564967">
        <w:trPr>
          <w:trHeight w:val="477"/>
          <w:jc w:val="center"/>
        </w:trPr>
        <w:tc>
          <w:tcPr>
            <w:tcW w:w="1418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2127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111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84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859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994B81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111" w:type="dxa"/>
          </w:tcPr>
          <w:p w:rsidR="00757043" w:rsidRPr="00D55804" w:rsidRDefault="00757043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1984" w:type="dxa"/>
          </w:tcPr>
          <w:p w:rsidR="00757043" w:rsidRPr="00D55804" w:rsidRDefault="004311CF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</w:t>
            </w:r>
          </w:p>
          <w:p w:rsidR="004311CF" w:rsidRPr="00D55804" w:rsidRDefault="004311CF" w:rsidP="00C07FAC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English</w:t>
            </w:r>
          </w:p>
        </w:tc>
      </w:tr>
      <w:tr w:rsidR="00D55804" w:rsidRPr="00D55804" w:rsidTr="00003DA4">
        <w:trPr>
          <w:trHeight w:val="3090"/>
          <w:jc w:val="center"/>
        </w:trPr>
        <w:tc>
          <w:tcPr>
            <w:tcW w:w="1418" w:type="dxa"/>
            <w:vMerge w:val="restart"/>
            <w:tcBorders>
              <w:left w:val="single" w:sz="4" w:space="0" w:color="auto"/>
            </w:tcBorders>
          </w:tcPr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0"/>
                <w:szCs w:val="30"/>
                <w:lang w:val="en-US"/>
              </w:rPr>
              <w:t>20-31</w:t>
            </w:r>
          </w:p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8"/>
                <w:szCs w:val="30"/>
                <w:lang w:val="en-US"/>
              </w:rPr>
              <w:t>1&amp;2 R&amp;C</w:t>
            </w:r>
            <w:r w:rsidRPr="00D55804">
              <w:rPr>
                <w:rFonts w:asciiTheme="majorHAnsi" w:hAnsiTheme="majorHAnsi"/>
                <w:b/>
                <w:sz w:val="30"/>
                <w:szCs w:val="30"/>
                <w:lang w:val="en-US"/>
              </w:rPr>
              <w:t>-</w:t>
            </w:r>
            <w:r w:rsidRPr="00D55804">
              <w:rPr>
                <w:rFonts w:asciiTheme="majorHAnsi" w:hAnsiTheme="majorHAnsi"/>
                <w:b/>
                <w:sz w:val="28"/>
                <w:szCs w:val="30"/>
                <w:lang w:val="en-US"/>
              </w:rPr>
              <w:t>4A</w:t>
            </w:r>
          </w:p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2127" w:type="dxa"/>
            <w:vMerge w:val="restart"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7"/>
              </w:numPr>
              <w:ind w:left="177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resent simple: Affirmative, negative, and question form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7"/>
              </w:numPr>
              <w:ind w:left="177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rd order in questions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7"/>
              </w:numPr>
              <w:ind w:left="177" w:hanging="218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Whose…?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7"/>
              </w:numPr>
              <w:ind w:left="177" w:hanging="218"/>
            </w:pP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Poss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‘s, </w:t>
            </w:r>
          </w:p>
          <w:p w:rsidR="00003DA4" w:rsidRPr="00D55804" w:rsidRDefault="00003DA4" w:rsidP="00C53CD0">
            <w:pPr>
              <w:pStyle w:val="ListeParagraf"/>
              <w:ind w:left="9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66405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A61B07">
            <w:pPr>
              <w:pStyle w:val="Varsaylan"/>
              <w:ind w:left="360"/>
            </w:pPr>
          </w:p>
          <w:p w:rsidR="00003DA4" w:rsidRPr="00D55804" w:rsidRDefault="00003DA4" w:rsidP="0016338C">
            <w:pPr>
              <w:pStyle w:val="Varsaylan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 w:val="restart"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3"/>
              </w:numPr>
              <w:ind w:left="173" w:hanging="14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erb phrase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3"/>
              </w:numPr>
              <w:ind w:left="173" w:hanging="14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Job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3"/>
              </w:numPr>
              <w:ind w:left="173" w:hanging="14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Question words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  <w:ind w:left="173" w:hanging="142"/>
              <w:rPr>
                <w:sz w:val="24"/>
                <w:szCs w:val="24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Family</w:t>
            </w: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pStyle w:val="Varsaylan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Understanding connected speech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ird person –s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eastAsia="Arial Unicode MS" w:hAnsi="Times New Roman" w:cs="Times New Roman"/>
                <w:sz w:val="24"/>
                <w:szCs w:val="24"/>
              </w:rPr>
              <w:t>/ɜ:/</w:t>
            </w:r>
          </w:p>
          <w:p w:rsidR="00003DA4" w:rsidRPr="00D55804" w:rsidRDefault="00003DA4" w:rsidP="00EC0035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D55804">
              <w:rPr>
                <w:rFonts w:ascii="Times New Roman" w:eastAsia="Arial Unicode MS" w:hAnsi="Times New Roman" w:cs="Times New Roman"/>
                <w:sz w:val="24"/>
                <w:szCs w:val="24"/>
              </w:rPr>
              <w:t>/ʌ/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sz w:val="24"/>
                <w:szCs w:val="24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letter “o”</w:t>
            </w:r>
          </w:p>
          <w:p w:rsidR="00003DA4" w:rsidRPr="00D55804" w:rsidRDefault="00003DA4" w:rsidP="00564967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hat foreigners who live in Britain think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Reading about Jess and Carl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Doug’s brother</w:t>
            </w:r>
          </w:p>
          <w:p w:rsidR="00003DA4" w:rsidRPr="00D55804" w:rsidRDefault="00003DA4" w:rsidP="00564967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30D3E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59" w:type="dxa"/>
            <w:vMerge w:val="restart"/>
          </w:tcPr>
          <w:p w:rsidR="00003DA4" w:rsidRPr="00D55804" w:rsidRDefault="00003DA4" w:rsidP="00C608E9">
            <w:pPr>
              <w:pStyle w:val="ListeParagraf"/>
              <w:numPr>
                <w:ilvl w:val="0"/>
                <w:numId w:val="3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ideo: Have a nice journey!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9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a game show called his job, her job. 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9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ing to Grace showing a friend</w:t>
            </w:r>
            <w:r w:rsidR="00544D0D">
              <w:rPr>
                <w:rFonts w:asciiTheme="majorHAnsi" w:hAnsiTheme="majorHAnsi"/>
                <w:sz w:val="24"/>
                <w:szCs w:val="24"/>
                <w:lang w:val="en-US"/>
              </w:rPr>
              <w:t>’s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photos</w:t>
            </w:r>
          </w:p>
          <w:p w:rsidR="00003DA4" w:rsidRPr="00D55804" w:rsidRDefault="00003DA4" w:rsidP="00564967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 w:val="restart"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Comparing ideas with a partner  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sking and answering the questions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rking in pairs with a student they don’t know very well and asking questions about him/her</w:t>
            </w:r>
          </w:p>
          <w:p w:rsidR="00003DA4" w:rsidRPr="00D55804" w:rsidRDefault="00003DA4" w:rsidP="00564967">
            <w:pPr>
              <w:pStyle w:val="ListeParagraf"/>
              <w:numPr>
                <w:ilvl w:val="0"/>
                <w:numId w:val="3"/>
              </w:numPr>
              <w:ind w:left="176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amily members</w:t>
            </w:r>
          </w:p>
          <w:p w:rsidR="00003DA4" w:rsidRPr="00D55804" w:rsidRDefault="00003DA4" w:rsidP="00564967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:rsidR="00003DA4" w:rsidRPr="00D55804" w:rsidRDefault="00003DA4" w:rsidP="004311CF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003DA4" w:rsidRPr="00D55804" w:rsidRDefault="00003DA4" w:rsidP="00BD370C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Unit: 1&amp;2</w:t>
            </w:r>
          </w:p>
          <w:p w:rsidR="00003DA4" w:rsidRPr="00D55804" w:rsidRDefault="00003DA4" w:rsidP="00BD370C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Episode 2:</w:t>
            </w: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Buying a coffee</w:t>
            </w: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465"/>
          <w:jc w:val="center"/>
        </w:trPr>
        <w:tc>
          <w:tcPr>
            <w:tcW w:w="1418" w:type="dxa"/>
            <w:vMerge/>
            <w:tcBorders>
              <w:left w:val="single" w:sz="4" w:space="0" w:color="auto"/>
            </w:tcBorders>
          </w:tcPr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2127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7"/>
              </w:numPr>
              <w:ind w:left="177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3"/>
              </w:numPr>
              <w:ind w:left="173" w:hanging="14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59" w:type="dxa"/>
            <w:vMerge/>
          </w:tcPr>
          <w:p w:rsidR="00003DA4" w:rsidRPr="00D55804" w:rsidRDefault="00003DA4" w:rsidP="00C608E9">
            <w:pPr>
              <w:pStyle w:val="ListeParagraf"/>
              <w:numPr>
                <w:ilvl w:val="0"/>
                <w:numId w:val="3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3900"/>
          <w:jc w:val="center"/>
        </w:trPr>
        <w:tc>
          <w:tcPr>
            <w:tcW w:w="1418" w:type="dxa"/>
            <w:vMerge/>
            <w:tcBorders>
              <w:left w:val="single" w:sz="4" w:space="0" w:color="auto"/>
            </w:tcBorders>
          </w:tcPr>
          <w:p w:rsidR="00003DA4" w:rsidRPr="00D55804" w:rsidRDefault="00003DA4" w:rsidP="00C07FAC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2127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7"/>
              </w:numPr>
              <w:ind w:left="177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3"/>
              </w:numPr>
              <w:ind w:left="173" w:hanging="14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89" w:hanging="189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59" w:type="dxa"/>
            <w:vMerge/>
          </w:tcPr>
          <w:p w:rsidR="00003DA4" w:rsidRPr="00D55804" w:rsidRDefault="00003DA4" w:rsidP="00C608E9">
            <w:pPr>
              <w:pStyle w:val="ListeParagraf"/>
              <w:numPr>
                <w:ilvl w:val="0"/>
                <w:numId w:val="3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11" w:type="dxa"/>
            <w:vMerge/>
          </w:tcPr>
          <w:p w:rsidR="00003DA4" w:rsidRPr="00D55804" w:rsidRDefault="00003DA4" w:rsidP="00BD370C">
            <w:pPr>
              <w:pStyle w:val="ListeParagraf"/>
              <w:numPr>
                <w:ilvl w:val="0"/>
                <w:numId w:val="3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="Cambria" w:hAnsi="Cambria" w:cstheme="minorHAnsi"/>
                <w:sz w:val="24"/>
                <w:szCs w:val="24"/>
              </w:rPr>
            </w:pPr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Mini Presentation 1 </w:t>
            </w: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D370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C07FAC" w:rsidRPr="00D55804" w:rsidTr="0056496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421"/>
          <w:jc w:val="center"/>
        </w:trPr>
        <w:tc>
          <w:tcPr>
            <w:tcW w:w="15578" w:type="dxa"/>
            <w:gridSpan w:val="8"/>
          </w:tcPr>
          <w:p w:rsidR="00C07FAC" w:rsidRPr="00D55804" w:rsidRDefault="00C07FAC" w:rsidP="00C07FAC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C07FAC" w:rsidRPr="00D55804" w:rsidRDefault="00C07FAC" w:rsidP="00C07FAC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tudents will be able to 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affirmative and negative sentences in present simple tense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 questions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present simple tense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questions with “Whose?” to find out which person something belongs to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the members of a family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lk about their daily routines by using present simple tense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 short description of a person by using common adjective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imple listening text through commenting on it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the colors and common adjective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the appropriate adjectives to describe people, things, and animal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the opposites of common adjective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common verb phrases correctly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the job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a person simply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simple questions about people’s daily routines in present simple tense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people about their jobs and talk about their own job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long and short vowel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connected speech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nounce the third person –s correctly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d the word which doesn’t have the same sound with other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</w:t>
            </w:r>
            <w:r w:rsidRPr="00D55804"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  <w:t>/ɜ:/ correctly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imple reading text through answering the comprehension question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reading text about famous people through guessing who they are 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 of the highlighted words from a text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imple reading text through marking the sentences ‘true’ or ‘false’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t an idea of the content of simpler informational material and short simple description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llow short, simple written directions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 e.g.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o go from X to Y )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an introduction and use basic greeting and leave-taking expressions</w:t>
            </w:r>
          </w:p>
          <w:p w:rsidR="004C04D7" w:rsidRPr="00D55804" w:rsidRDefault="004C04D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dle numbers, quantities, cost and time.</w:t>
            </w:r>
          </w:p>
          <w:p w:rsidR="007D12F1" w:rsidRPr="00D55804" w:rsidRDefault="007D12F1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sentences by using the words in the correct order</w:t>
            </w:r>
          </w:p>
          <w:p w:rsidR="007D12F1" w:rsidRPr="00D55804" w:rsidRDefault="007D12F1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der the words correctly when they are given randomly in present simple tense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lk about their family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ers  (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, job etc.)</w:t>
            </w:r>
          </w:p>
          <w:p w:rsidR="00564967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the sound /ʌ/</w:t>
            </w:r>
          </w:p>
          <w:p w:rsidR="00C07FAC" w:rsidRPr="00D55804" w:rsidRDefault="00564967" w:rsidP="00564967">
            <w:pPr>
              <w:pStyle w:val="ListeParagraf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cognize familiar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s,words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very basic phrases on simple notices in the most common everyday situations</w:t>
            </w:r>
          </w:p>
        </w:tc>
      </w:tr>
    </w:tbl>
    <w:p w:rsidR="00B76564" w:rsidRPr="00D55804" w:rsidRDefault="00B76564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6564" w:rsidRPr="00D55804" w:rsidRDefault="00B76564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22336E" w:rsidRPr="00D55804" w:rsidRDefault="0022336E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                                                                                  </w:t>
      </w:r>
    </w:p>
    <w:p w:rsidR="00366405" w:rsidRPr="00D55804" w:rsidRDefault="00366405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366405" w:rsidRPr="00D55804" w:rsidRDefault="00366405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22336E" w:rsidRDefault="0022336E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D55804" w:rsidRDefault="0022336E" w:rsidP="0022336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                                                                                    </w:t>
      </w:r>
      <w:r w:rsidR="00160DF1" w:rsidRPr="00D55804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D55804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D95735" w:rsidRPr="00D55804" w:rsidRDefault="00AE36A0" w:rsidP="00AE36A0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3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079"/>
        <w:gridCol w:w="2182"/>
        <w:gridCol w:w="2268"/>
        <w:gridCol w:w="1984"/>
        <w:gridCol w:w="1843"/>
        <w:gridCol w:w="2126"/>
        <w:gridCol w:w="1985"/>
        <w:gridCol w:w="1843"/>
      </w:tblGrid>
      <w:tr w:rsidR="00D55804" w:rsidRPr="00D55804" w:rsidTr="0022336E">
        <w:trPr>
          <w:trHeight w:val="477"/>
          <w:jc w:val="center"/>
        </w:trPr>
        <w:tc>
          <w:tcPr>
            <w:tcW w:w="1079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2182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268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843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2126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</w:p>
        </w:tc>
        <w:tc>
          <w:tcPr>
            <w:tcW w:w="1985" w:type="dxa"/>
          </w:tcPr>
          <w:p w:rsidR="00757043" w:rsidRPr="00D55804" w:rsidRDefault="00757043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1843" w:type="dxa"/>
          </w:tcPr>
          <w:p w:rsidR="00757043" w:rsidRPr="00D55804" w:rsidRDefault="004311CF" w:rsidP="00273BD5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</w:p>
        </w:tc>
      </w:tr>
      <w:tr w:rsidR="00D55804" w:rsidRPr="00D55804" w:rsidTr="00003DA4">
        <w:trPr>
          <w:trHeight w:val="2085"/>
          <w:jc w:val="center"/>
        </w:trPr>
        <w:tc>
          <w:tcPr>
            <w:tcW w:w="1079" w:type="dxa"/>
            <w:vMerge w:val="restart"/>
          </w:tcPr>
          <w:p w:rsidR="00003DA4" w:rsidRPr="00D55804" w:rsidRDefault="00003DA4" w:rsidP="00273BD5">
            <w:pPr>
              <w:rPr>
                <w:rFonts w:ascii="Cambria" w:hAnsi="Cambria"/>
                <w:b/>
                <w:sz w:val="30"/>
                <w:szCs w:val="30"/>
                <w:lang w:val="en-US"/>
              </w:rPr>
            </w:pPr>
            <w:r w:rsidRPr="00D55804">
              <w:rPr>
                <w:rFonts w:ascii="Cambria" w:hAnsi="Cambria"/>
                <w:b/>
                <w:sz w:val="30"/>
                <w:szCs w:val="30"/>
                <w:lang w:val="en-US"/>
              </w:rPr>
              <w:t>32-45</w:t>
            </w:r>
          </w:p>
          <w:p w:rsidR="00003DA4" w:rsidRPr="00D55804" w:rsidRDefault="00003DA4" w:rsidP="00273BD5">
            <w:pPr>
              <w:rPr>
                <w:rFonts w:ascii="Cambria" w:hAnsi="Cambria"/>
                <w:b/>
                <w:sz w:val="30"/>
                <w:szCs w:val="30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  <w:r w:rsidRPr="00D55804">
              <w:rPr>
                <w:rFonts w:ascii="Cambria" w:hAnsi="Cambria"/>
                <w:b/>
                <w:sz w:val="30"/>
                <w:szCs w:val="30"/>
                <w:lang w:val="en-US"/>
              </w:rPr>
              <w:t>4B-PE (EP.3)</w:t>
            </w:r>
          </w:p>
        </w:tc>
        <w:tc>
          <w:tcPr>
            <w:tcW w:w="2182" w:type="dxa"/>
            <w:vMerge w:val="restart"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Prepositions of </w:t>
            </w:r>
            <w:proofErr w:type="gram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ime(</w:t>
            </w:r>
            <w:proofErr w:type="gram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at, in, on) and place (at, in, to) </w:t>
            </w:r>
          </w:p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Position of adverbs and expressions of frequency, 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Can –Can’t</w:t>
            </w:r>
          </w:p>
          <w:p w:rsidR="00003DA4" w:rsidRPr="00D55804" w:rsidRDefault="00003DA4" w:rsidP="00F074EC">
            <w:pPr>
              <w:pStyle w:val="Varsaylan"/>
              <w:numPr>
                <w:ilvl w:val="0"/>
                <w:numId w:val="8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Present cont.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8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Present simple or present 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cont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?</w:t>
            </w:r>
          </w:p>
          <w:p w:rsidR="00003DA4" w:rsidRPr="00D55804" w:rsidRDefault="00003DA4" w:rsidP="00C53CD0">
            <w:pPr>
              <w:pStyle w:val="Varsaylan"/>
              <w:ind w:left="360"/>
            </w:pPr>
          </w:p>
          <w:p w:rsidR="00003DA4" w:rsidRPr="00D55804" w:rsidRDefault="00003DA4" w:rsidP="00F074EC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 w:val="restart"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Everyday activities</w:t>
            </w:r>
          </w:p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Adverbs and expressions of frequency</w:t>
            </w:r>
          </w:p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Verb phrases: Buy a newspaper etc.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weather and seasons</w:t>
            </w:r>
          </w:p>
          <w:p w:rsidR="00003DA4" w:rsidRPr="00D55804" w:rsidRDefault="00003DA4" w:rsidP="00C53CD0">
            <w:pPr>
              <w:tabs>
                <w:tab w:val="left" w:pos="708"/>
              </w:tabs>
              <w:suppressAutoHyphens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Linking and sentence stress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letter “h”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F074EC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sz w:val="24"/>
                <w:szCs w:val="24"/>
              </w:rPr>
            </w:pPr>
            <w:r w:rsidRPr="00D55804">
              <w:rPr>
                <w:rFonts w:ascii="Arial Unicode MS" w:eastAsia="Arial Unicode MS" w:hAnsi="Arial Unicode MS" w:cs="Arial Unicode MS"/>
                <w:sz w:val="24"/>
                <w:szCs w:val="24"/>
              </w:rPr>
              <w:t>/</w:t>
            </w:r>
            <w:r w:rsidRPr="00D55804">
              <w:rPr>
                <w:rFonts w:ascii="Arial Unicode MS" w:eastAsia="Arial Unicode MS" w:hAnsi="Arial Unicode MS" w:cs="Arial Unicode MS" w:hint="eastAsia"/>
                <w:sz w:val="24"/>
                <w:szCs w:val="24"/>
              </w:rPr>
              <w:t>ŋ</w:t>
            </w:r>
            <w:r w:rsidRPr="00D55804">
              <w:rPr>
                <w:rFonts w:ascii="Arial Unicode MS" w:eastAsia="Arial Unicode MS" w:hAnsi="Arial Unicode MS" w:cs="Arial Unicode MS"/>
                <w:sz w:val="24"/>
                <w:szCs w:val="24"/>
              </w:rPr>
              <w:t>/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Places in London</w:t>
            </w:r>
          </w:p>
          <w:p w:rsidR="00003DA4" w:rsidRPr="00D55804" w:rsidRDefault="00003DA4" w:rsidP="00C53CD0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sz w:val="24"/>
                <w:szCs w:val="24"/>
              </w:rPr>
            </w:pPr>
          </w:p>
          <w:p w:rsidR="00003DA4" w:rsidRPr="00D55804" w:rsidRDefault="00003DA4" w:rsidP="00F074EC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</w:pP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Marjan’s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typical day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What are their secrets?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What to do in London…</w:t>
            </w:r>
          </w:p>
          <w:p w:rsidR="00003DA4" w:rsidRPr="00D55804" w:rsidRDefault="00003DA4" w:rsidP="00C53CD0">
            <w:pPr>
              <w:pStyle w:val="Varsaylan"/>
            </w:pPr>
          </w:p>
          <w:p w:rsidR="00003DA4" w:rsidRPr="00D55804" w:rsidRDefault="00003DA4" w:rsidP="006D3D9C">
            <w:pPr>
              <w:pStyle w:val="Varsaylan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proofErr w:type="gram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Listening  to</w:t>
            </w:r>
            <w:proofErr w:type="gram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Marjan’s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son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Video: The Island of Okinawa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V competitions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Listening about houses and 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neighbours</w:t>
            </w:r>
            <w:proofErr w:type="spellEnd"/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weather and seasons</w:t>
            </w:r>
          </w:p>
          <w:p w:rsidR="00003DA4" w:rsidRPr="00D55804" w:rsidRDefault="00003DA4" w:rsidP="00C53CD0">
            <w:pPr>
              <w:pStyle w:val="ListeParagraf"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ypical day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Short Life or Long Life?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Do you want to be famous?</w:t>
            </w:r>
          </w:p>
          <w:p w:rsidR="00003DA4" w:rsidRPr="00D55804" w:rsidRDefault="00003DA4" w:rsidP="001F43EA">
            <w:pPr>
              <w:pStyle w:val="ListeParagraf"/>
              <w:tabs>
                <w:tab w:val="left" w:pos="708"/>
              </w:tabs>
              <w:suppressAutoHyphens/>
              <w:ind w:left="360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(Communication)</w:t>
            </w:r>
          </w:p>
          <w:p w:rsidR="00003DA4" w:rsidRPr="00D55804" w:rsidRDefault="00003DA4" w:rsidP="00F074EC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Spot the differences (Describing the pictures and finding differences)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What to do in a city</w:t>
            </w:r>
          </w:p>
          <w:p w:rsidR="00003DA4" w:rsidRPr="00D55804" w:rsidRDefault="00003DA4" w:rsidP="00C53CD0">
            <w:pPr>
              <w:pStyle w:val="ListeParagraf"/>
              <w:tabs>
                <w:tab w:val="left" w:pos="708"/>
              </w:tabs>
              <w:suppressAutoHyphens/>
              <w:ind w:left="360"/>
            </w:pPr>
          </w:p>
          <w:p w:rsidR="00003DA4" w:rsidRPr="00D55804" w:rsidRDefault="00003DA4" w:rsidP="00F074EC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003DA4" w:rsidRPr="00D55804" w:rsidRDefault="00003DA4" w:rsidP="004311CF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 </w:t>
            </w:r>
          </w:p>
          <w:p w:rsidR="00003DA4" w:rsidRPr="00D55804" w:rsidRDefault="00003DA4" w:rsidP="00BD370C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003DA4" w:rsidRPr="00D55804" w:rsidRDefault="00003DA4" w:rsidP="00BD370C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Unit: 3&amp;4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Episode 3:</w:t>
            </w: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Buying clothes</w:t>
            </w:r>
          </w:p>
          <w:p w:rsidR="00003DA4" w:rsidRPr="00D55804" w:rsidRDefault="00003DA4" w:rsidP="004311CF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465"/>
          <w:jc w:val="center"/>
        </w:trPr>
        <w:tc>
          <w:tcPr>
            <w:tcW w:w="1079" w:type="dxa"/>
            <w:vMerge/>
          </w:tcPr>
          <w:p w:rsidR="00003DA4" w:rsidRPr="00D55804" w:rsidRDefault="00003DA4" w:rsidP="00273BD5">
            <w:pPr>
              <w:rPr>
                <w:rFonts w:ascii="Cambria" w:hAnsi="Cambria"/>
                <w:b/>
                <w:sz w:val="30"/>
                <w:szCs w:val="30"/>
                <w:lang w:val="en-US"/>
              </w:rPr>
            </w:pPr>
          </w:p>
        </w:tc>
        <w:tc>
          <w:tcPr>
            <w:tcW w:w="2182" w:type="dxa"/>
            <w:vMerge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</w:tc>
      </w:tr>
      <w:tr w:rsidR="00D55804" w:rsidRPr="00D55804" w:rsidTr="00003DA4">
        <w:trPr>
          <w:trHeight w:val="2475"/>
          <w:jc w:val="center"/>
        </w:trPr>
        <w:tc>
          <w:tcPr>
            <w:tcW w:w="1079" w:type="dxa"/>
            <w:vMerge/>
          </w:tcPr>
          <w:p w:rsidR="00003DA4" w:rsidRPr="00D55804" w:rsidRDefault="00003DA4" w:rsidP="00273BD5">
            <w:pPr>
              <w:rPr>
                <w:rFonts w:ascii="Cambria" w:hAnsi="Cambria"/>
                <w:b/>
                <w:sz w:val="30"/>
                <w:szCs w:val="30"/>
                <w:lang w:val="en-US"/>
              </w:rPr>
            </w:pPr>
          </w:p>
        </w:tc>
        <w:tc>
          <w:tcPr>
            <w:tcW w:w="2182" w:type="dxa"/>
            <w:vMerge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vMerge/>
          </w:tcPr>
          <w:p w:rsidR="00003DA4" w:rsidRPr="00D55804" w:rsidRDefault="00003DA4" w:rsidP="001F43EA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9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9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 w:cstheme="minorHAnsi"/>
                <w:sz w:val="24"/>
                <w:szCs w:val="24"/>
              </w:rPr>
            </w:pPr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Mini Presentation 2 </w:t>
            </w:r>
          </w:p>
          <w:p w:rsidR="00003DA4" w:rsidRPr="00D55804" w:rsidRDefault="00003DA4" w:rsidP="004311CF">
            <w:pPr>
              <w:pStyle w:val="ListeParagraf"/>
              <w:tabs>
                <w:tab w:val="left" w:pos="708"/>
              </w:tabs>
              <w:suppressAutoHyphens/>
              <w:ind w:left="36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273BD5" w:rsidRPr="00D55804" w:rsidTr="00CE4B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1189"/>
          <w:jc w:val="center"/>
        </w:trPr>
        <w:tc>
          <w:tcPr>
            <w:tcW w:w="15310" w:type="dxa"/>
            <w:gridSpan w:val="8"/>
          </w:tcPr>
          <w:p w:rsidR="00273BD5" w:rsidRPr="00D55804" w:rsidRDefault="00DF6C74" w:rsidP="00DF6C7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DF6C74" w:rsidRPr="00D55804" w:rsidRDefault="00DF6C74" w:rsidP="00DF6C7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things that are happening now.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things that are expanding to longer periods of time.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lk about time using correct preposition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correct prepositions to talk about movement and place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sentences by using question word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 personal profile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use of adverbs of frequency to say how often they do an activity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bout their favorite days by using time prepositions and adverbs of frequency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hort video through taking short note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imple listening text through completing a form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different everyday activities in simple context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one typical day in their life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the weather conditions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seasons, clothes, the months, genres of music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uss various activities to be done in a city with their partner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en and link the words together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the related sounds with the letter “h”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py the rhythm in a dialogue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 of the highlighted words from a text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dentify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 words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nnected with restaurant in a text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simple text through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swering  questions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lated to the text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ve a very basic repertoire of words and simple phrases related to personal detail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things they do well and things they can’t do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answer the questions about personal detail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nderstand very </w:t>
            </w:r>
            <w:r w:rsidR="00C52A52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, simple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xts, a single phrase at a time picking up familiar </w:t>
            </w:r>
            <w:r w:rsidR="00C52A52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s, words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basic phrases  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llow speech that is very slow and carefully </w:t>
            </w:r>
            <w:r w:rsidR="00C52A52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iculated, with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ong pauses for him/her to assimilate meaning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act in a simple way but communication is totally dependent on repetition at a</w:t>
            </w:r>
            <w:r w:rsidR="00564967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lower rate of </w:t>
            </w:r>
            <w:r w:rsidR="00C52A52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eech, rephrasing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repair.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people for things, and give people things</w:t>
            </w:r>
          </w:p>
          <w:p w:rsidR="00BD370C" w:rsidRPr="00D55804" w:rsidRDefault="00BD370C" w:rsidP="00BD370C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e time by such phrases as in November, three o’clock</w:t>
            </w:r>
          </w:p>
          <w:p w:rsidR="00C53CD0" w:rsidRPr="00D55804" w:rsidRDefault="00C53CD0" w:rsidP="00C53CD0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bout weather forecast</w:t>
            </w:r>
          </w:p>
          <w:p w:rsidR="00C53CD0" w:rsidRPr="00D55804" w:rsidRDefault="00C53CD0" w:rsidP="00C53CD0">
            <w:pPr>
              <w:pStyle w:val="ListeParagraf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73BD5" w:rsidRPr="00D55804" w:rsidRDefault="00273BD5" w:rsidP="001030DA">
            <w:pPr>
              <w:ind w:left="360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93350C" w:rsidRPr="00D55804" w:rsidRDefault="0093350C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A131E6" w:rsidRDefault="00A131E6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D55804" w:rsidRDefault="00160DF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D55804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8C62DE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D95735" w:rsidRPr="00D55804" w:rsidRDefault="00AE36A0" w:rsidP="00AE36A0">
      <w:pPr>
        <w:spacing w:after="0"/>
        <w:rPr>
          <w:b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4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363"/>
        <w:gridCol w:w="1843"/>
        <w:gridCol w:w="2323"/>
        <w:gridCol w:w="1984"/>
        <w:gridCol w:w="1843"/>
        <w:gridCol w:w="2126"/>
        <w:gridCol w:w="2127"/>
        <w:gridCol w:w="1701"/>
      </w:tblGrid>
      <w:tr w:rsidR="00D55804" w:rsidRPr="00D55804" w:rsidTr="001F43EA">
        <w:trPr>
          <w:trHeight w:val="477"/>
          <w:jc w:val="center"/>
        </w:trPr>
        <w:tc>
          <w:tcPr>
            <w:tcW w:w="1363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43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323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843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2126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6D3D9C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2127" w:type="dxa"/>
          </w:tcPr>
          <w:p w:rsidR="00757043" w:rsidRPr="00D55804" w:rsidRDefault="00757043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1701" w:type="dxa"/>
          </w:tcPr>
          <w:p w:rsidR="00757043" w:rsidRPr="00D55804" w:rsidRDefault="004311CF" w:rsidP="00CE4B09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</w:p>
        </w:tc>
      </w:tr>
      <w:tr w:rsidR="00D55804" w:rsidRPr="00D55804" w:rsidTr="00003DA4">
        <w:trPr>
          <w:trHeight w:val="2055"/>
          <w:jc w:val="center"/>
        </w:trPr>
        <w:tc>
          <w:tcPr>
            <w:tcW w:w="1363" w:type="dxa"/>
            <w:vMerge w:val="restart"/>
          </w:tcPr>
          <w:p w:rsidR="00003DA4" w:rsidRPr="00D55804" w:rsidRDefault="00003DA4" w:rsidP="00CE4B09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0"/>
                <w:szCs w:val="30"/>
                <w:lang w:val="en-US"/>
              </w:rPr>
              <w:t>46-55</w:t>
            </w:r>
          </w:p>
          <w:p w:rsidR="00003DA4" w:rsidRPr="00D55804" w:rsidRDefault="00003DA4" w:rsidP="00CE4B09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  <w:p w:rsidR="00003DA4" w:rsidRPr="00D55804" w:rsidRDefault="00003DA4" w:rsidP="00156BCB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0"/>
                <w:szCs w:val="30"/>
                <w:lang w:val="en-US"/>
              </w:rPr>
              <w:t>6A-7A</w:t>
            </w:r>
          </w:p>
        </w:tc>
        <w:tc>
          <w:tcPr>
            <w:tcW w:w="1843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Object pronouns: me, you, him, etc. 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Like+ verb -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ing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, 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Revision be or do?</w:t>
            </w:r>
          </w:p>
          <w:p w:rsidR="00003DA4" w:rsidRPr="00D55804" w:rsidRDefault="00003DA4" w:rsidP="00156BCB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Past simple of be: </w:t>
            </w: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was/were</w:t>
            </w:r>
          </w:p>
          <w:p w:rsidR="00003DA4" w:rsidRPr="00D55804" w:rsidRDefault="00003DA4" w:rsidP="00156BCB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23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Words in a story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date; ordinal numbers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Music</w:t>
            </w:r>
          </w:p>
          <w:p w:rsidR="00003DA4" w:rsidRPr="00D55804" w:rsidRDefault="00003DA4" w:rsidP="00156BCB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Word formation: </w:t>
            </w: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paint &gt;painter</w:t>
            </w:r>
          </w:p>
          <w:p w:rsidR="00003DA4" w:rsidRPr="00D55804" w:rsidRDefault="00003DA4" w:rsidP="00156BCB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/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aı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/, /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ı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/, and /i:/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Consonant clusters; saying the date</w:t>
            </w: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/j/</w:t>
            </w:r>
          </w:p>
          <w:p w:rsidR="00003DA4" w:rsidRPr="00D55804" w:rsidRDefault="00003DA4" w:rsidP="00156BCB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156BCB">
            <w:pPr>
              <w:pStyle w:val="ListeParagraf"/>
              <w:ind w:left="25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8"/>
              </w:numPr>
              <w:ind w:left="271" w:hanging="271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An extract from The Glass Bottle</w:t>
            </w:r>
          </w:p>
          <w:p w:rsidR="00003DA4" w:rsidRPr="00D55804" w:rsidRDefault="00003DA4" w:rsidP="00C53CD0">
            <w:pPr>
              <w:pStyle w:val="Varsaylan"/>
              <w:numPr>
                <w:ilvl w:val="0"/>
                <w:numId w:val="8"/>
              </w:numPr>
              <w:ind w:left="271" w:hanging="271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Favorite Time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11"/>
              </w:numPr>
              <w:ind w:left="271" w:hanging="271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ree self-portraits</w:t>
            </w:r>
          </w:p>
          <w:p w:rsidR="00003DA4" w:rsidRPr="00D55804" w:rsidRDefault="00003DA4" w:rsidP="00156BCB">
            <w:pPr>
              <w:pStyle w:val="Varsaylan"/>
              <w:ind w:left="360"/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 w:val="restart"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In a clothes shop</w:t>
            </w:r>
          </w:p>
          <w:p w:rsidR="00003DA4" w:rsidRPr="00D55804" w:rsidRDefault="00003DA4" w:rsidP="00B12B18">
            <w:pPr>
              <w:pStyle w:val="Varsaylan"/>
              <w:numPr>
                <w:ilvl w:val="0"/>
                <w:numId w:val="8"/>
              </w:num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An extract from The Glass Bottle</w:t>
            </w:r>
          </w:p>
          <w:p w:rsidR="00003DA4" w:rsidRPr="00D55804" w:rsidRDefault="00003DA4" w:rsidP="00156BCB">
            <w:pPr>
              <w:pStyle w:val="ListeParagraf"/>
              <w:numPr>
                <w:ilvl w:val="0"/>
                <w:numId w:val="2"/>
              </w:numPr>
              <w:ind w:left="135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Video: Buskers</w:t>
            </w:r>
          </w:p>
          <w:p w:rsidR="00003DA4" w:rsidRPr="00D55804" w:rsidRDefault="00003DA4" w:rsidP="00156BCB">
            <w:pPr>
              <w:pStyle w:val="ListeParagraf"/>
              <w:ind w:left="135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vMerge w:val="restart"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Meeting in the street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Social English Phrase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Interview with a partner (Reading in English)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Picture and activities</w:t>
            </w:r>
          </w:p>
          <w:p w:rsidR="00003DA4" w:rsidRPr="00D55804" w:rsidRDefault="00003DA4" w:rsidP="00C53CD0">
            <w:pPr>
              <w:pStyle w:val="ListeParagraf"/>
              <w:numPr>
                <w:ilvl w:val="0"/>
                <w:numId w:val="2"/>
              </w:numPr>
              <w:ind w:left="265" w:hanging="26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Giving opinions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Where were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you?(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mmunication)</w:t>
            </w: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C53CD0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003DA4" w:rsidRPr="00D55804" w:rsidRDefault="00003DA4" w:rsidP="00CE4B09">
            <w:pPr>
              <w:pStyle w:val="ListeParagraf"/>
              <w:ind w:left="15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003DA4" w:rsidRPr="00D55804" w:rsidRDefault="00003DA4" w:rsidP="001F43EA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Unit: 5&amp;6</w:t>
            </w:r>
          </w:p>
          <w:p w:rsidR="00003DA4" w:rsidRPr="00D55804" w:rsidRDefault="00003DA4" w:rsidP="001F43EA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495"/>
          <w:jc w:val="center"/>
        </w:trPr>
        <w:tc>
          <w:tcPr>
            <w:tcW w:w="1363" w:type="dxa"/>
            <w:vMerge/>
          </w:tcPr>
          <w:p w:rsidR="00003DA4" w:rsidRPr="00D55804" w:rsidRDefault="00003DA4" w:rsidP="00CE4B09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323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8"/>
              </w:numPr>
              <w:ind w:left="271" w:hanging="271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5040"/>
          <w:jc w:val="center"/>
        </w:trPr>
        <w:tc>
          <w:tcPr>
            <w:tcW w:w="1363" w:type="dxa"/>
            <w:vMerge/>
          </w:tcPr>
          <w:p w:rsidR="00003DA4" w:rsidRPr="00D55804" w:rsidRDefault="00003DA4" w:rsidP="00CE4B09">
            <w:pPr>
              <w:rPr>
                <w:rFonts w:asciiTheme="majorHAnsi" w:hAnsiTheme="majorHAnsi"/>
                <w:b/>
                <w:sz w:val="30"/>
                <w:szCs w:val="30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323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C53CD0">
            <w:pPr>
              <w:pStyle w:val="Varsaylan"/>
              <w:numPr>
                <w:ilvl w:val="0"/>
                <w:numId w:val="8"/>
              </w:numPr>
              <w:ind w:left="271" w:hanging="271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1F43EA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vMerge/>
          </w:tcPr>
          <w:p w:rsidR="00003DA4" w:rsidRPr="00D55804" w:rsidRDefault="00003DA4" w:rsidP="00C53CD0">
            <w:pPr>
              <w:pStyle w:val="ListeParagraf"/>
              <w:numPr>
                <w:ilvl w:val="0"/>
                <w:numId w:val="8"/>
              </w:numPr>
              <w:tabs>
                <w:tab w:val="left" w:pos="708"/>
              </w:tabs>
              <w:suppressAutoHyphens/>
              <w:ind w:left="265" w:hanging="265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="Cambria" w:hAnsi="Cambria" w:cstheme="minorHAnsi"/>
                <w:sz w:val="24"/>
                <w:szCs w:val="24"/>
              </w:rPr>
            </w:pPr>
            <w:r w:rsidRPr="00D55804">
              <w:rPr>
                <w:rFonts w:ascii="Cambria" w:hAnsi="Cambria" w:cstheme="minorHAnsi"/>
                <w:sz w:val="24"/>
                <w:szCs w:val="24"/>
              </w:rPr>
              <w:t>MID-TERM EXAM (</w:t>
            </w:r>
            <w:proofErr w:type="spellStart"/>
            <w:r w:rsidRPr="00D55804">
              <w:rPr>
                <w:rFonts w:ascii="Cambria" w:hAnsi="Cambria" w:cstheme="minorHAnsi"/>
                <w:sz w:val="24"/>
                <w:szCs w:val="24"/>
              </w:rPr>
              <w:t>involving</w:t>
            </w:r>
            <w:proofErr w:type="spellEnd"/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proofErr w:type="spellStart"/>
            <w:r w:rsidRPr="00D55804">
              <w:rPr>
                <w:rFonts w:ascii="Cambria" w:hAnsi="Cambria" w:cstheme="minorHAnsi"/>
                <w:sz w:val="24"/>
                <w:szCs w:val="24"/>
              </w:rPr>
              <w:t>weeks</w:t>
            </w:r>
            <w:proofErr w:type="spellEnd"/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 1-4)</w:t>
            </w: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1F43EA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</w:tr>
      <w:tr w:rsidR="00CE4B09" w:rsidRPr="00D55804" w:rsidTr="00CE4B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229"/>
          <w:jc w:val="center"/>
        </w:trPr>
        <w:tc>
          <w:tcPr>
            <w:tcW w:w="15310" w:type="dxa"/>
            <w:gridSpan w:val="8"/>
          </w:tcPr>
          <w:p w:rsidR="00063D51" w:rsidRPr="00D55804" w:rsidRDefault="00063D51" w:rsidP="00CE4B0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CE4B09" w:rsidRPr="00D55804" w:rsidRDefault="00CE4B09" w:rsidP="00CE4B0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bjectives</w:t>
            </w:r>
          </w:p>
          <w:p w:rsidR="00CE4B09" w:rsidRPr="00D55804" w:rsidRDefault="00CE4B09" w:rsidP="00CE4B0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–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g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m correctly.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between present simple and present continuous.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use of object pronouns correctly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use of subject pronouns correctly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the referents of the pronouns in a text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ke+Ving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its variations correctly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the usage of be and do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Facebook posts to say what they are doing on holiday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lete a questionnaire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n informal e-mail to my pen friend (age, what I do, who I live with etc.)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through completing a form.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various disturbing behaviors by neighbors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say the prices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lk about what they like/dislike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gnize and repeat the sound /ŋ/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line a stressed syllable in a word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/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ɪ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 /ɪ/ /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ː/ sounds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nounce the ordinal numbers ending in two or more consonants.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iate the sound /j/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a selection of activities from a guide book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answering the questions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reading text through matching the answers with questions 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s of highlighted words from a text</w:t>
            </w:r>
          </w:p>
          <w:p w:rsidR="001F43EA" w:rsidRPr="00D55804" w:rsidRDefault="001F43EA" w:rsidP="001F43EA">
            <w:pPr>
              <w:pStyle w:val="ListeParagraf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only limited control of a few simple grammatical structures and sentence patterns in a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orized  repertoire</w:t>
            </w:r>
            <w:proofErr w:type="gramEnd"/>
          </w:p>
          <w:p w:rsidR="00CE4B09" w:rsidRPr="00D55804" w:rsidRDefault="001F43EA" w:rsidP="001F43EA">
            <w:pPr>
              <w:pStyle w:val="ListeParagraf"/>
              <w:numPr>
                <w:ilvl w:val="0"/>
                <w:numId w:val="26"/>
              </w:numPr>
              <w:spacing w:after="20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 everyday expressions aimed at the satisfaction of simple needs of a concrete type, delivered directly to him/her in clear, slow and repeated speech by a sympathetic speaker</w:t>
            </w:r>
          </w:p>
        </w:tc>
      </w:tr>
    </w:tbl>
    <w:p w:rsidR="00DB3EF6" w:rsidRPr="00D55804" w:rsidRDefault="00DB3EF6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B3EF6" w:rsidRPr="00D55804" w:rsidRDefault="00DB3EF6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93350C" w:rsidRPr="00D55804" w:rsidRDefault="0093350C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93350C" w:rsidRPr="00D55804" w:rsidRDefault="0093350C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3CD0" w:rsidRPr="00D55804" w:rsidRDefault="00C53CD0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3CD0" w:rsidRPr="00D55804" w:rsidRDefault="00C53CD0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3CD0" w:rsidRPr="00D55804" w:rsidRDefault="00C53CD0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3CD0" w:rsidRPr="00D55804" w:rsidRDefault="00C53CD0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2A52" w:rsidRPr="00D55804" w:rsidRDefault="00C52A52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93350C" w:rsidRDefault="0093350C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D55804" w:rsidRDefault="00160DF1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D55804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8C62DE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ELEMENTARY </w:t>
      </w:r>
      <w:r w:rsidR="00AE36A0"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(</w:t>
      </w:r>
    </w:p>
    <w:p w:rsidR="00D95735" w:rsidRPr="00D55804" w:rsidRDefault="00AE36A0" w:rsidP="00AE36A0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5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1"/>
        <w:gridCol w:w="1898"/>
        <w:gridCol w:w="2410"/>
        <w:gridCol w:w="1984"/>
        <w:gridCol w:w="1843"/>
        <w:gridCol w:w="2126"/>
        <w:gridCol w:w="1985"/>
        <w:gridCol w:w="1843"/>
      </w:tblGrid>
      <w:tr w:rsidR="00D55804" w:rsidRPr="00D55804" w:rsidTr="00737C39">
        <w:trPr>
          <w:trHeight w:val="477"/>
          <w:jc w:val="center"/>
        </w:trPr>
        <w:tc>
          <w:tcPr>
            <w:tcW w:w="1221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98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410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843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2126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B12B18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/ Video </w:t>
            </w:r>
          </w:p>
        </w:tc>
        <w:tc>
          <w:tcPr>
            <w:tcW w:w="1985" w:type="dxa"/>
          </w:tcPr>
          <w:p w:rsidR="00757043" w:rsidRPr="00D55804" w:rsidRDefault="00757043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1843" w:type="dxa"/>
          </w:tcPr>
          <w:p w:rsidR="00757043" w:rsidRPr="00D55804" w:rsidRDefault="004311CF" w:rsidP="0079795E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</w:p>
        </w:tc>
      </w:tr>
      <w:tr w:rsidR="00D55804" w:rsidRPr="00D55804" w:rsidTr="00003DA4">
        <w:trPr>
          <w:trHeight w:val="2010"/>
          <w:jc w:val="center"/>
        </w:trPr>
        <w:tc>
          <w:tcPr>
            <w:tcW w:w="1221" w:type="dxa"/>
            <w:vMerge w:val="restart"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56-67</w:t>
            </w:r>
          </w:p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7B-8C</w:t>
            </w:r>
          </w:p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2F5CF6">
            <w:pPr>
              <w:jc w:val="center"/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98" w:type="dxa"/>
            <w:vMerge w:val="restart"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ast simple: Regular verbs</w:t>
            </w:r>
          </w:p>
          <w:p w:rsidR="00003DA4" w:rsidRPr="00D55804" w:rsidRDefault="00003DA4" w:rsidP="00737C39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ast simple:</w:t>
            </w:r>
          </w:p>
          <w:p w:rsidR="00003DA4" w:rsidRPr="00D55804" w:rsidRDefault="00003DA4" w:rsidP="00737C39">
            <w:pPr>
              <w:pStyle w:val="ListeParagraf"/>
              <w:ind w:left="175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rregular verbs</w:t>
            </w:r>
          </w:p>
          <w:p w:rsidR="00003DA4" w:rsidRPr="00D55804" w:rsidRDefault="00003DA4" w:rsidP="00737C39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ast simple: Regular and irregular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5"/>
              </w:numPr>
              <w:ind w:left="182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re is/there are, some/any + plural nouns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5"/>
              </w:numPr>
              <w:ind w:left="182" w:hanging="218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re was / There were</w:t>
            </w:r>
          </w:p>
          <w:p w:rsidR="00003DA4" w:rsidRPr="00D55804" w:rsidRDefault="00003DA4" w:rsidP="00717449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737C39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 w:val="restart"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ast time expressions</w:t>
            </w:r>
          </w:p>
          <w:p w:rsidR="00003DA4" w:rsidRPr="00D55804" w:rsidRDefault="00003DA4" w:rsidP="00737C3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Go, have, get</w:t>
            </w:r>
          </w:p>
          <w:p w:rsidR="00003DA4" w:rsidRPr="00D55804" w:rsidRDefault="00003DA4" w:rsidP="00737C3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rregular verbs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 house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repositions: Place and movement</w:t>
            </w:r>
          </w:p>
          <w:p w:rsidR="00003DA4" w:rsidRPr="00D55804" w:rsidRDefault="00003DA4" w:rsidP="00717449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3F48F9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-</w:t>
            </w:r>
            <w:proofErr w:type="spellStart"/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ed</w:t>
            </w:r>
            <w:proofErr w:type="spellEnd"/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endings</w:t>
            </w:r>
          </w:p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ast simple verbs</w:t>
            </w:r>
          </w:p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/</w:t>
            </w:r>
            <w:proofErr w:type="spellStart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eǝ</w:t>
            </w:r>
            <w:proofErr w:type="spellEnd"/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 xml:space="preserve"> / and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/</w:t>
            </w: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ı</w:t>
            </w: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ǝ</w:t>
            </w:r>
            <w:proofErr w:type="spell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/</w:t>
            </w:r>
          </w:p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ilent letters</w:t>
            </w:r>
          </w:p>
          <w:p w:rsidR="00003DA4" w:rsidRPr="00D55804" w:rsidRDefault="00003DA4" w:rsidP="005346B5">
            <w:pPr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Reading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 true story of a problem with a flight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New Year’s Eve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Murder in a country house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11"/>
              </w:numPr>
              <w:ind w:left="266" w:hanging="21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uld you like to stay in room 333?</w:t>
            </w:r>
          </w:p>
          <w:p w:rsidR="00003DA4" w:rsidRPr="00D55804" w:rsidRDefault="00003DA4" w:rsidP="00717449">
            <w:pPr>
              <w:pStyle w:val="ListeParagraf"/>
              <w:ind w:left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  <w:p w:rsidR="00003DA4" w:rsidRPr="00D55804" w:rsidRDefault="00003DA4" w:rsidP="003F48F9">
            <w:pPr>
              <w:pStyle w:val="ListeParagraf"/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 w:val="restart"/>
          </w:tcPr>
          <w:p w:rsidR="00003DA4" w:rsidRPr="00D55804" w:rsidRDefault="00003DA4" w:rsidP="00B12B18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 true story of a problem with a flight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2"/>
              </w:numPr>
              <w:ind w:left="135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to </w:t>
            </w: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Denisa</w:t>
            </w:r>
            <w:proofErr w:type="spell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from Slovakia talk about a memorable New Year’s Eve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2"/>
              </w:numPr>
              <w:ind w:left="135" w:hanging="141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 murder story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Kim and Leo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Hotel the Langham</w:t>
            </w:r>
          </w:p>
          <w:p w:rsidR="00003DA4" w:rsidRPr="00D55804" w:rsidRDefault="00003DA4" w:rsidP="00A9620D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003DA4" w:rsidRPr="00D55804" w:rsidRDefault="00003DA4" w:rsidP="00EB596E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elling a partner true sentences with past time expressions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Your memorable night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olice interview</w:t>
            </w:r>
          </w:p>
          <w:p w:rsidR="00003DA4" w:rsidRPr="00D55804" w:rsidRDefault="00003DA4" w:rsidP="00EB59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nterview a partner about his/her home</w:t>
            </w:r>
          </w:p>
          <w:p w:rsidR="00003DA4" w:rsidRPr="00D55804" w:rsidRDefault="00003DA4" w:rsidP="00717449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 Ghost Room (Describing a room)</w:t>
            </w: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442D31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EB596E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003DA4" w:rsidRPr="00D55804" w:rsidRDefault="00003DA4" w:rsidP="00EB596E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Episode 4:</w:t>
            </w:r>
          </w:p>
          <w:p w:rsidR="00003DA4" w:rsidRPr="00D55804" w:rsidRDefault="00003DA4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Asking the way</w:t>
            </w:r>
          </w:p>
        </w:tc>
      </w:tr>
      <w:tr w:rsidR="00D55804" w:rsidRPr="00D55804" w:rsidTr="00003DA4">
        <w:trPr>
          <w:trHeight w:val="416"/>
          <w:jc w:val="center"/>
        </w:trPr>
        <w:tc>
          <w:tcPr>
            <w:tcW w:w="1221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98" w:type="dxa"/>
            <w:vMerge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B12B18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EB596E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</w:tc>
      </w:tr>
      <w:tr w:rsidR="00D55804" w:rsidRPr="00D55804" w:rsidTr="00003DA4">
        <w:trPr>
          <w:trHeight w:val="4350"/>
          <w:jc w:val="center"/>
        </w:trPr>
        <w:tc>
          <w:tcPr>
            <w:tcW w:w="1221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98" w:type="dxa"/>
            <w:vMerge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5"/>
              </w:numPr>
              <w:ind w:left="175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</w:tcPr>
          <w:p w:rsidR="00003DA4" w:rsidRPr="00D55804" w:rsidRDefault="00003DA4" w:rsidP="00737C39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5346B5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Merge/>
          </w:tcPr>
          <w:p w:rsidR="00003DA4" w:rsidRPr="00D55804" w:rsidRDefault="00003DA4" w:rsidP="00B12B18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EB596E">
            <w:pPr>
              <w:pStyle w:val="ListeParagraf"/>
              <w:numPr>
                <w:ilvl w:val="0"/>
                <w:numId w:val="6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 w:cstheme="minorHAnsi"/>
                <w:sz w:val="24"/>
                <w:szCs w:val="24"/>
              </w:rPr>
            </w:pPr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Mini Presentation 3 </w:t>
            </w:r>
          </w:p>
          <w:p w:rsidR="00003DA4" w:rsidRPr="00D55804" w:rsidRDefault="00003DA4" w:rsidP="00003DA4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D55804" w:rsidRPr="00D55804" w:rsidTr="007979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230"/>
          <w:jc w:val="center"/>
        </w:trPr>
        <w:tc>
          <w:tcPr>
            <w:tcW w:w="15310" w:type="dxa"/>
            <w:gridSpan w:val="8"/>
          </w:tcPr>
          <w:p w:rsidR="00A61845" w:rsidRPr="00D55804" w:rsidRDefault="00A61845" w:rsidP="0071744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Objectives</w:t>
            </w:r>
          </w:p>
          <w:p w:rsidR="00A61845" w:rsidRPr="00D55804" w:rsidRDefault="00A61845" w:rsidP="0071744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/>
                <w:sz w:val="24"/>
                <w:szCs w:val="24"/>
                <w:lang w:val="en-US"/>
              </w:rPr>
              <w:t>Students will be able to</w:t>
            </w:r>
          </w:p>
          <w:p w:rsidR="00717449" w:rsidRPr="00D55804" w:rsidRDefault="00717449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there is/are to say that somebody or something exists</w:t>
            </w:r>
          </w:p>
          <w:p w:rsidR="00717449" w:rsidRPr="00D55804" w:rsidRDefault="00717449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a/an, some, and any with there is/are</w:t>
            </w:r>
          </w:p>
          <w:p w:rsidR="00717449" w:rsidRPr="00D55804" w:rsidRDefault="00717449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there was/were in past sentence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was/were correctly to talk about the past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was/were correctly with past time expressions</w:t>
            </w:r>
            <w:r w:rsidR="00C52A52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 yesterday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last night, etc.)</w:t>
            </w:r>
          </w:p>
          <w:p w:rsidR="00EB596E" w:rsidRPr="00D55804" w:rsidRDefault="00C52A52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ke sentences in past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pl</w:t>
            </w:r>
            <w:proofErr w:type="spellEnd"/>
            <w:r w:rsidR="00EB596E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y using regular verb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sentences in past simple by using irregular verb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negative sentences in past simple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answer questions with past time expressions</w:t>
            </w:r>
          </w:p>
          <w:p w:rsidR="00717449" w:rsidRPr="00D55804" w:rsidRDefault="00C52A52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ll their houses to their</w:t>
            </w:r>
            <w:r w:rsidR="00717449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iends (rooms, how big it is etc.)</w:t>
            </w:r>
          </w:p>
          <w:p w:rsidR="00EB596E" w:rsidRPr="00D55804" w:rsidRDefault="00C52A52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sentences</w:t>
            </w:r>
            <w:r w:rsidR="00EB596E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past </w:t>
            </w:r>
            <w:proofErr w:type="gramStart"/>
            <w:r w:rsidR="00EB596E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ple  by</w:t>
            </w:r>
            <w:proofErr w:type="gramEnd"/>
            <w:r w:rsidR="00EB596E"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sing phrases with go, have and get 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some basic things about a famous man and a woman (both dead; his/her job, etc.)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bout their memorable past event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by numbering the given sentence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through answering the question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through correcting the false sentence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through writing the information in the chart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m new words by adding –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-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,-</w:t>
            </w:r>
            <w:proofErr w:type="spellStart"/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an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-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t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a word (write – writer etc.)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past time expressions correctly (last week etc.)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y at least three things they did yesterday by using expressions with go, have, get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ll people true sentences about themselves with past time expression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people about their memorable times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where and when they were born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the things they did last week/year etc.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an event in simple sentences and report what happened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nounce the –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ndings correctly</w:t>
            </w:r>
          </w:p>
          <w:p w:rsidR="00717449" w:rsidRPr="00D55804" w:rsidRDefault="00717449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the sounds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</w:rPr>
              <w:t>eə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D558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</w:rPr>
              <w:t>ɪə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rectly</w:t>
            </w:r>
          </w:p>
          <w:p w:rsidR="00717449" w:rsidRPr="00D55804" w:rsidRDefault="00717449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nounce the silent letters correctly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nounce the past simple verbs correctly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s of the highlighted words from a text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answering the question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by matching questions to their answers in the text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by marking the sentences ‘True’ or ‘False’</w:t>
            </w:r>
          </w:p>
          <w:p w:rsidR="00EB596E" w:rsidRPr="00D55804" w:rsidRDefault="00EB596E" w:rsidP="00717449">
            <w:pPr>
              <w:pStyle w:val="ListeParagraf"/>
              <w:numPr>
                <w:ilvl w:val="0"/>
                <w:numId w:val="26"/>
              </w:numPr>
              <w:spacing w:after="2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ks words or groups of words with very basic linear connectors like ‘and’ or ‘then’</w:t>
            </w:r>
          </w:p>
          <w:p w:rsidR="00A61845" w:rsidRPr="00D55804" w:rsidRDefault="00EB596E" w:rsidP="00717449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and answer simple questions, initiate and respond to simple statements in areas of immediate need or on very familiar topics</w:t>
            </w:r>
          </w:p>
          <w:p w:rsidR="00A61845" w:rsidRPr="00D55804" w:rsidRDefault="00A61845" w:rsidP="00717449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B12B18" w:rsidRPr="00D55804" w:rsidRDefault="0022336E" w:rsidP="007B23C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                                                                            </w:t>
      </w:r>
    </w:p>
    <w:p w:rsidR="00717449" w:rsidRPr="00D55804" w:rsidRDefault="00717449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93350C" w:rsidRDefault="0093350C" w:rsidP="0093350C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93350C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D95735" w:rsidRPr="00D55804" w:rsidRDefault="00160DF1" w:rsidP="0093350C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</w:t>
      </w:r>
      <w:r w:rsidR="00D95735" w:rsidRPr="00D55804">
        <w:rPr>
          <w:rFonts w:ascii="Times New Roman" w:hAnsi="Times New Roman"/>
          <w:b/>
          <w:sz w:val="24"/>
          <w:szCs w:val="24"/>
          <w:lang w:val="en-US"/>
        </w:rPr>
        <w:t xml:space="preserve"> UNIVERSITY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D95735" w:rsidRPr="00D55804" w:rsidRDefault="00D95735" w:rsidP="00D9573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D95735" w:rsidRPr="00D55804" w:rsidRDefault="00AE36A0" w:rsidP="00AE36A0">
      <w:pPr>
        <w:spacing w:after="0"/>
        <w:rPr>
          <w:b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proofErr w:type="gramStart"/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</w:t>
      </w:r>
      <w:proofErr w:type="gramEnd"/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 xml:space="preserve"> 6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505"/>
        <w:gridCol w:w="1984"/>
        <w:gridCol w:w="2040"/>
        <w:gridCol w:w="1984"/>
        <w:gridCol w:w="1930"/>
        <w:gridCol w:w="1756"/>
        <w:gridCol w:w="1984"/>
        <w:gridCol w:w="2127"/>
      </w:tblGrid>
      <w:tr w:rsidR="00D55804" w:rsidRPr="00D55804" w:rsidTr="00E06537">
        <w:trPr>
          <w:trHeight w:val="477"/>
          <w:jc w:val="center"/>
        </w:trPr>
        <w:tc>
          <w:tcPr>
            <w:tcW w:w="1505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984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040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930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756" w:type="dxa"/>
          </w:tcPr>
          <w:p w:rsidR="00B12B18" w:rsidRPr="00D55804" w:rsidRDefault="00757043" w:rsidP="00B12B18">
            <w:pPr>
              <w:pStyle w:val="ListeParagraf"/>
              <w:numPr>
                <w:ilvl w:val="0"/>
                <w:numId w:val="11"/>
              </w:numPr>
              <w:ind w:left="120" w:hanging="120"/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B12B18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</w:tcPr>
          <w:p w:rsidR="00757043" w:rsidRPr="00D55804" w:rsidRDefault="00757043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127" w:type="dxa"/>
          </w:tcPr>
          <w:p w:rsidR="00757043" w:rsidRPr="00D55804" w:rsidRDefault="004311CF" w:rsidP="00077A17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</w:p>
        </w:tc>
      </w:tr>
      <w:tr w:rsidR="00D55804" w:rsidRPr="00D55804" w:rsidTr="00E06537">
        <w:trPr>
          <w:trHeight w:val="4750"/>
          <w:jc w:val="center"/>
        </w:trPr>
        <w:tc>
          <w:tcPr>
            <w:tcW w:w="1505" w:type="dxa"/>
          </w:tcPr>
          <w:p w:rsidR="00A61845" w:rsidRPr="00D55804" w:rsidRDefault="008F09DA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6</w:t>
            </w:r>
            <w:r w:rsidR="00446C2F"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8</w:t>
            </w: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-7</w:t>
            </w:r>
            <w:r w:rsidR="00047812"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7</w:t>
            </w:r>
          </w:p>
          <w:p w:rsidR="00A61845" w:rsidRPr="00D55804" w:rsidRDefault="00A61845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A61845" w:rsidRPr="00D55804" w:rsidRDefault="00446C2F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7&amp;8 R&amp;C</w:t>
            </w:r>
            <w:r w:rsidR="003F48F9"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 xml:space="preserve"> – </w:t>
            </w:r>
            <w:r w:rsidR="00047812"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PE (EP.5)</w:t>
            </w:r>
          </w:p>
          <w:p w:rsidR="003304E6" w:rsidRPr="00D55804" w:rsidRDefault="003304E6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3304E6" w:rsidRPr="00D55804" w:rsidRDefault="003304E6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453F29" w:rsidRPr="00D55804" w:rsidRDefault="00453F29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453F29" w:rsidRPr="00D55804" w:rsidRDefault="00453F29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453F29" w:rsidRPr="00D55804" w:rsidRDefault="00453F29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453F29" w:rsidRPr="00D55804" w:rsidRDefault="00453F29" w:rsidP="00A61B07">
            <w:pPr>
              <w:rPr>
                <w:rFonts w:asciiTheme="majorHAnsi" w:hAnsiTheme="majorHAnsi"/>
                <w:b/>
                <w:sz w:val="24"/>
                <w:szCs w:val="32"/>
                <w:lang w:val="en-US"/>
              </w:rPr>
            </w:pPr>
          </w:p>
          <w:p w:rsidR="003304E6" w:rsidRPr="00D55804" w:rsidRDefault="003304E6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984" w:type="dxa"/>
          </w:tcPr>
          <w:p w:rsidR="00E06537" w:rsidRPr="00D55804" w:rsidRDefault="00E06537" w:rsidP="00E0653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untable/Uncountable nouns; a/an, some/any</w:t>
            </w:r>
          </w:p>
          <w:p w:rsidR="00E06537" w:rsidRPr="00D55804" w:rsidRDefault="00E06537" w:rsidP="00E0653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Quantifiers: How much/ How many, a lot of, etc.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mparative adjectives</w:t>
            </w:r>
          </w:p>
          <w:p w:rsidR="00A61845" w:rsidRPr="00D55804" w:rsidRDefault="00A61845" w:rsidP="003F48F9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040" w:type="dxa"/>
          </w:tcPr>
          <w:p w:rsidR="00E06537" w:rsidRPr="00D55804" w:rsidRDefault="00E06537" w:rsidP="00E06537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ood</w:t>
            </w:r>
            <w:r w:rsidR="008F09DA"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and drink</w:t>
            </w:r>
          </w:p>
          <w:p w:rsidR="00E06537" w:rsidRPr="00D55804" w:rsidRDefault="00E06537" w:rsidP="00E06537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ood containers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High numbers</w:t>
            </w:r>
          </w:p>
          <w:p w:rsidR="00A61845" w:rsidRPr="00D55804" w:rsidRDefault="00A61845" w:rsidP="003F48F9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</w:tcPr>
          <w:p w:rsidR="00E06537" w:rsidRPr="00D55804" w:rsidRDefault="00E06537" w:rsidP="00E0653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Sentence stress</w:t>
            </w:r>
          </w:p>
          <w:p w:rsidR="00E06537" w:rsidRPr="00D55804" w:rsidRDefault="00E06537" w:rsidP="00E0653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="Cambria" w:hAnsi="Cambria"/>
                <w:sz w:val="24"/>
                <w:szCs w:val="24"/>
                <w:lang w:val="en-US"/>
              </w:rPr>
              <w:t>The letters</w:t>
            </w:r>
            <w:r w:rsidRPr="00D55804">
              <w:rPr>
                <w:rFonts w:ascii="Cambria" w:hAnsi="Cambria"/>
                <w:i/>
                <w:sz w:val="24"/>
                <w:szCs w:val="24"/>
                <w:lang w:val="en-US"/>
              </w:rPr>
              <w:t xml:space="preserve"> ea</w:t>
            </w:r>
          </w:p>
          <w:p w:rsidR="00737C39" w:rsidRPr="00D55804" w:rsidRDefault="00E06537" w:rsidP="00737C39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/ʃ/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and </w:t>
            </w: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/s/</w:t>
            </w:r>
          </w:p>
          <w:p w:rsidR="00A61845" w:rsidRPr="00D55804" w:rsidRDefault="00047812" w:rsidP="00047812">
            <w:pPr>
              <w:pStyle w:val="ListeParagraf"/>
              <w:numPr>
                <w:ilvl w:val="0"/>
                <w:numId w:val="4"/>
              </w:numPr>
              <w:ind w:left="256" w:hanging="218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/</w:t>
            </w:r>
            <w:r w:rsidRPr="00D55804">
              <w:rPr>
                <w:rFonts w:ascii="Cambria" w:hAnsi="Cambria"/>
                <w:i/>
                <w:sz w:val="24"/>
                <w:szCs w:val="24"/>
                <w:lang w:val="en-US"/>
              </w:rPr>
              <w:t>ǝ</w:t>
            </w: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 xml:space="preserve">/, </w:t>
            </w: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</w:tc>
        <w:tc>
          <w:tcPr>
            <w:tcW w:w="1930" w:type="dxa"/>
          </w:tcPr>
          <w:p w:rsidR="00E06537" w:rsidRPr="00D55804" w:rsidRDefault="00B742D6" w:rsidP="00E06537">
            <w:pPr>
              <w:pStyle w:val="ListeParagraf"/>
              <w:numPr>
                <w:ilvl w:val="0"/>
                <w:numId w:val="13"/>
              </w:numPr>
              <w:ind w:left="262" w:hanging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hy I eat the same thing every day</w:t>
            </w:r>
          </w:p>
          <w:p w:rsidR="00E06537" w:rsidRPr="00D55804" w:rsidRDefault="00B742D6" w:rsidP="00E06537">
            <w:pPr>
              <w:pStyle w:val="ListeParagraf"/>
              <w:numPr>
                <w:ilvl w:val="0"/>
                <w:numId w:val="13"/>
              </w:numPr>
              <w:ind w:left="262" w:hanging="26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ascinating facts about sugar and salt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13"/>
              </w:numPr>
              <w:ind w:left="266" w:hanging="219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ub quizzes</w:t>
            </w:r>
          </w:p>
          <w:p w:rsidR="00047812" w:rsidRPr="00D55804" w:rsidRDefault="00047812" w:rsidP="00047812">
            <w:pPr>
              <w:pStyle w:val="ListeParagraf"/>
              <w:ind w:left="26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A61845" w:rsidRPr="00D55804" w:rsidRDefault="00A61845" w:rsidP="003F48F9">
            <w:pPr>
              <w:pStyle w:val="ListeParagraf"/>
              <w:ind w:left="40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56" w:type="dxa"/>
          </w:tcPr>
          <w:p w:rsidR="00A61845" w:rsidRPr="00D55804" w:rsidRDefault="00B12B18" w:rsidP="00B742D6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ing to people talking about their photos about food</w:t>
            </w:r>
          </w:p>
          <w:p w:rsidR="00B742D6" w:rsidRPr="00D55804" w:rsidRDefault="00B742D6" w:rsidP="00B742D6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ideo: A haunted castle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Quiz Night</w:t>
            </w:r>
          </w:p>
          <w:p w:rsidR="00047812" w:rsidRPr="00D55804" w:rsidRDefault="00047812" w:rsidP="00047812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</w:tcPr>
          <w:p w:rsidR="00A042B9" w:rsidRPr="00D55804" w:rsidRDefault="00A042B9" w:rsidP="00A042B9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ood diary for yesterday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Questionnaire</w:t>
            </w:r>
          </w:p>
          <w:p w:rsidR="00A042B9" w:rsidRPr="00D55804" w:rsidRDefault="00A042B9" w:rsidP="00A042B9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(Interview a partner. Do you think s/he needs to eat less sugar and salt?)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Quiz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Night(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lay Quiz Night)</w:t>
            </w:r>
          </w:p>
          <w:p w:rsidR="00A61845" w:rsidRPr="00D55804" w:rsidRDefault="00A61845" w:rsidP="00A042B9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442D31" w:rsidRPr="00D55804" w:rsidRDefault="00442D31" w:rsidP="00A042B9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</w:tcPr>
          <w:p w:rsidR="00A042B9" w:rsidRPr="00D55804" w:rsidRDefault="00A042B9" w:rsidP="00A042B9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A042B9" w:rsidRPr="00D55804" w:rsidRDefault="008F09DA" w:rsidP="00A042B9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Unit: 7&amp;</w:t>
            </w:r>
            <w:r w:rsidR="00A042B9"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8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 xml:space="preserve">Episode 5:  </w:t>
            </w:r>
          </w:p>
          <w:p w:rsidR="00047812" w:rsidRPr="00D55804" w:rsidRDefault="00047812" w:rsidP="00047812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Ordering a meal</w:t>
            </w: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59747E" w:rsidRPr="00D55804" w:rsidRDefault="0059747E" w:rsidP="00A61B07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A61845" w:rsidRPr="00D55804" w:rsidTr="00077A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478"/>
          <w:jc w:val="center"/>
        </w:trPr>
        <w:tc>
          <w:tcPr>
            <w:tcW w:w="15310" w:type="dxa"/>
            <w:gridSpan w:val="8"/>
          </w:tcPr>
          <w:p w:rsidR="004E4C03" w:rsidRPr="00D55804" w:rsidRDefault="004E4C03" w:rsidP="00A61B07">
            <w:pPr>
              <w:tabs>
                <w:tab w:val="left" w:pos="1190"/>
              </w:tabs>
              <w:rPr>
                <w:b/>
                <w:lang w:val="en-US"/>
              </w:rPr>
            </w:pPr>
          </w:p>
          <w:p w:rsidR="00A61845" w:rsidRPr="00D55804" w:rsidRDefault="00A61845" w:rsidP="00A61B07">
            <w:pPr>
              <w:tabs>
                <w:tab w:val="left" w:pos="1190"/>
              </w:tabs>
              <w:rPr>
                <w:b/>
                <w:sz w:val="28"/>
                <w:lang w:val="en-US"/>
              </w:rPr>
            </w:pPr>
            <w:r w:rsidRPr="00D55804">
              <w:rPr>
                <w:b/>
                <w:sz w:val="28"/>
                <w:lang w:val="en-US"/>
              </w:rPr>
              <w:t>Objectives</w:t>
            </w:r>
          </w:p>
          <w:p w:rsidR="00A61845" w:rsidRPr="00D55804" w:rsidRDefault="00A61845" w:rsidP="00A61B07">
            <w:pPr>
              <w:tabs>
                <w:tab w:val="left" w:pos="1190"/>
              </w:tabs>
              <w:rPr>
                <w:lang w:val="en-US"/>
              </w:rPr>
            </w:pPr>
            <w:r w:rsidRPr="00D55804">
              <w:rPr>
                <w:lang w:val="en-US"/>
              </w:rPr>
              <w:t>Students will be able to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countable and uncountable noun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a/an, and some/any correctly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k questions by using how much/many 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a lot of, a little, a few according to quantity and countable and uncountable noun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rite a simple description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 their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use by using there is/are.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listening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  through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ing  the dialogue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listening text through correcting the information in given sentence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simple TV show about food through answering the questions 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ple  quiz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how through answering the question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ame the rooms, parts of a room, and things in a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om  and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se them in simple context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the prepositions of place and movement to tell where the people and things are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the food that I have for breakfast, lunch, and dinner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e the fruit,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serts,  snacks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use them in simple context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the food containers and make phrases with the containers (a jar of jam etc.)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ke a food diary for yesterday and tell their friends what food and drink they had.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questions by using how much/many related to food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7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the sound </w:t>
            </w:r>
            <w:proofErr w:type="spellStart"/>
            <w:r w:rsidRPr="00D5580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a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rrectly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</w:t>
            </w:r>
            <w:r w:rsidRPr="00D55804">
              <w:rPr>
                <w:rFonts w:ascii="Times New Roman" w:hAnsi="Times New Roman" w:cs="Times New Roman"/>
                <w:sz w:val="24"/>
                <w:szCs w:val="24"/>
              </w:rPr>
              <w:t xml:space="preserve">ə 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rectly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s of highlighted words from a text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by answering the questions</w:t>
            </w:r>
          </w:p>
          <w:p w:rsidR="00A042B9" w:rsidRPr="00D55804" w:rsidRDefault="00A042B9" w:rsidP="00A042B9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making a comment on it</w:t>
            </w:r>
          </w:p>
          <w:p w:rsidR="00047812" w:rsidRPr="00D55804" w:rsidRDefault="00047812" w:rsidP="00047812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re two people, animals, and things by using adjectives</w:t>
            </w:r>
          </w:p>
          <w:p w:rsidR="00A61845" w:rsidRPr="00D55804" w:rsidRDefault="00047812" w:rsidP="00047812">
            <w:pPr>
              <w:pStyle w:val="ListeParagraf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 and  identify the high numbers .</w:t>
            </w:r>
          </w:p>
        </w:tc>
      </w:tr>
    </w:tbl>
    <w:p w:rsidR="00077A17" w:rsidRPr="00D55804" w:rsidRDefault="00077A17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1ADF" w:rsidRPr="00D55804" w:rsidRDefault="00B71ADF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1ADF" w:rsidRPr="00D55804" w:rsidRDefault="00B71ADF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1ADF" w:rsidRPr="00D55804" w:rsidRDefault="00B71ADF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1ADF" w:rsidRPr="00D55804" w:rsidRDefault="00B71ADF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71ADF" w:rsidRPr="00D55804" w:rsidRDefault="00B71ADF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077A17" w:rsidRPr="00D55804" w:rsidRDefault="00077A17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93350C" w:rsidRPr="00D55804" w:rsidRDefault="0093350C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446C2F" w:rsidRPr="00D55804" w:rsidRDefault="00446C2F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446C2F" w:rsidRPr="00D55804" w:rsidRDefault="00446C2F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446C2F" w:rsidRPr="00D55804" w:rsidRDefault="00446C2F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C52A52" w:rsidRPr="00D55804" w:rsidRDefault="00C52A52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8A683D" w:rsidRDefault="008A683D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720601" w:rsidRPr="00D55804" w:rsidRDefault="00160DF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720601" w:rsidRPr="00D55804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720601" w:rsidRPr="00D55804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720601" w:rsidRPr="00D55804" w:rsidRDefault="00AE36A0" w:rsidP="00AE36A0">
      <w:pPr>
        <w:spacing w:after="0"/>
        <w:rPr>
          <w:b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7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221"/>
        <w:gridCol w:w="1843"/>
        <w:gridCol w:w="1842"/>
        <w:gridCol w:w="1984"/>
        <w:gridCol w:w="2324"/>
        <w:gridCol w:w="1985"/>
        <w:gridCol w:w="1984"/>
        <w:gridCol w:w="2127"/>
      </w:tblGrid>
      <w:tr w:rsidR="00D55804" w:rsidRPr="00D55804" w:rsidTr="002B3377">
        <w:trPr>
          <w:trHeight w:val="625"/>
          <w:jc w:val="center"/>
        </w:trPr>
        <w:tc>
          <w:tcPr>
            <w:tcW w:w="1221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843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1842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84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2324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85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B12B18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984" w:type="dxa"/>
          </w:tcPr>
          <w:p w:rsidR="00720601" w:rsidRPr="00D55804" w:rsidRDefault="00720601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127" w:type="dxa"/>
          </w:tcPr>
          <w:p w:rsidR="00720601" w:rsidRPr="00D55804" w:rsidRDefault="004311CF" w:rsidP="00BE1C4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  <w:r w:rsidR="00DF526E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R&amp;C</w:t>
            </w:r>
          </w:p>
        </w:tc>
      </w:tr>
      <w:tr w:rsidR="00D55804" w:rsidRPr="00D55804" w:rsidTr="00003DA4">
        <w:trPr>
          <w:trHeight w:val="2160"/>
          <w:jc w:val="center"/>
        </w:trPr>
        <w:tc>
          <w:tcPr>
            <w:tcW w:w="1221" w:type="dxa"/>
            <w:vMerge w:val="restart"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78-85</w:t>
            </w:r>
          </w:p>
          <w:p w:rsidR="00003DA4" w:rsidRPr="00D55804" w:rsidRDefault="00003DA4" w:rsidP="002B337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B71ADF">
            <w:pPr>
              <w:rPr>
                <w:rFonts w:asciiTheme="majorHAnsi" w:hAnsiTheme="majorHAnsi"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32"/>
                <w:lang w:val="en-US"/>
              </w:rPr>
              <w:t>10A-10RC</w:t>
            </w:r>
          </w:p>
        </w:tc>
        <w:tc>
          <w:tcPr>
            <w:tcW w:w="1843" w:type="dxa"/>
            <w:vMerge w:val="restart"/>
          </w:tcPr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uperlative adjectives</w:t>
            </w:r>
          </w:p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Be going to (plans)</w:t>
            </w:r>
          </w:p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uture time expressions</w:t>
            </w:r>
          </w:p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Be going to (predictions)</w:t>
            </w: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2B3377">
            <w:pPr>
              <w:pStyle w:val="ListeParagraf"/>
              <w:ind w:left="2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71ADF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71ADF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  <w:p w:rsidR="00003DA4" w:rsidRPr="00D55804" w:rsidRDefault="00003DA4" w:rsidP="00B71ADF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  <w:vMerge w:val="restart"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laces and buildings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ity holidays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erb Phrases</w:t>
            </w:r>
          </w:p>
          <w:p w:rsidR="00003DA4" w:rsidRPr="00D55804" w:rsidRDefault="00003DA4" w:rsidP="00B71ADF">
            <w:pPr>
              <w:pStyle w:val="ListeParagraf"/>
              <w:ind w:left="23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A61B0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nsonant groups</w:t>
            </w:r>
          </w:p>
          <w:p w:rsidR="00003DA4" w:rsidRPr="00D55804" w:rsidRDefault="00003DA4" w:rsidP="00A61B0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The letters </w:t>
            </w:r>
            <w:r w:rsidRPr="00D55804">
              <w:rPr>
                <w:rFonts w:asciiTheme="majorHAnsi" w:hAnsiTheme="majorHAnsi"/>
                <w:i/>
                <w:sz w:val="24"/>
                <w:szCs w:val="24"/>
                <w:lang w:val="en-US"/>
              </w:rPr>
              <w:t>OO</w:t>
            </w:r>
          </w:p>
          <w:p w:rsidR="00003DA4" w:rsidRPr="00D55804" w:rsidRDefault="00003DA4" w:rsidP="00A61B0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253C1E">
            <w:pPr>
              <w:pStyle w:val="ListeParagraf"/>
              <w:ind w:left="252"/>
              <w:rPr>
                <w:rFonts w:asciiTheme="majorHAnsi" w:hAnsiTheme="majorHAnsi"/>
                <w:i/>
                <w:sz w:val="24"/>
                <w:szCs w:val="24"/>
                <w:lang w:val="en-US"/>
              </w:rPr>
            </w:pPr>
          </w:p>
        </w:tc>
        <w:tc>
          <w:tcPr>
            <w:tcW w:w="2324" w:type="dxa"/>
            <w:vMerge w:val="restart"/>
          </w:tcPr>
          <w:p w:rsidR="00003DA4" w:rsidRPr="00D55804" w:rsidRDefault="00003DA4" w:rsidP="008A683D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 most dangerous place in the world cross the road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t’s written in the cards</w:t>
            </w:r>
          </w:p>
          <w:p w:rsidR="00003DA4" w:rsidRPr="00D55804" w:rsidRDefault="00003DA4" w:rsidP="00B71ADF">
            <w:pPr>
              <w:ind w:left="120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 w:val="restart"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 to Justin Francis from Responsible Travel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t is written in the cards (a part of a story)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ideo: It is written in the cards</w:t>
            </w:r>
          </w:p>
          <w:p w:rsidR="00003DA4" w:rsidRPr="00D55804" w:rsidRDefault="00003DA4" w:rsidP="00B71ADF">
            <w:pPr>
              <w:ind w:left="-108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 w:val="restart"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alk to tourists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nterview a partner about his/her plans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Plan a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en day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holiday</w:t>
            </w:r>
          </w:p>
          <w:p w:rsidR="00003DA4" w:rsidRPr="00D55804" w:rsidRDefault="00003DA4" w:rsidP="00FF535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Roleplay</w:t>
            </w:r>
            <w:proofErr w:type="spell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: Fortune telling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003DA4" w:rsidRPr="00D55804" w:rsidRDefault="00003DA4" w:rsidP="00DF526E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Unit: 9&amp;10</w:t>
            </w:r>
          </w:p>
          <w:p w:rsidR="00003DA4" w:rsidRPr="00D55804" w:rsidRDefault="00003DA4" w:rsidP="00DF526E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92046B">
            <w:pPr>
              <w:pStyle w:val="ListeParagraf"/>
              <w:ind w:left="175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DF526E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DF526E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DF526E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FF535E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480"/>
          <w:jc w:val="center"/>
        </w:trPr>
        <w:tc>
          <w:tcPr>
            <w:tcW w:w="1221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A61B0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24" w:type="dxa"/>
            <w:vMerge/>
          </w:tcPr>
          <w:p w:rsidR="00003DA4" w:rsidRPr="00D55804" w:rsidRDefault="00003DA4" w:rsidP="008A683D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  <w:p w:rsidR="00003DA4" w:rsidRPr="00D55804" w:rsidRDefault="00003DA4" w:rsidP="00FF535E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D55804" w:rsidRPr="00D55804" w:rsidTr="00003DA4">
        <w:trPr>
          <w:trHeight w:val="5265"/>
          <w:jc w:val="center"/>
        </w:trPr>
        <w:tc>
          <w:tcPr>
            <w:tcW w:w="1221" w:type="dxa"/>
            <w:vMerge/>
          </w:tcPr>
          <w:p w:rsidR="00003DA4" w:rsidRPr="00D55804" w:rsidRDefault="00003DA4" w:rsidP="00A61B07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843" w:type="dxa"/>
            <w:vMerge/>
          </w:tcPr>
          <w:p w:rsidR="00003DA4" w:rsidRPr="00D55804" w:rsidRDefault="00003DA4" w:rsidP="002B3377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A61B07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324" w:type="dxa"/>
            <w:vMerge/>
          </w:tcPr>
          <w:p w:rsidR="00003DA4" w:rsidRPr="00D55804" w:rsidRDefault="00003DA4" w:rsidP="008A683D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="Cambria" w:hAnsi="Cambria" w:cstheme="minorHAnsi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sz w:val="24"/>
                <w:szCs w:val="24"/>
              </w:rPr>
              <w:t>Speaking</w:t>
            </w:r>
            <w:proofErr w:type="spellEnd"/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 Project </w:t>
            </w: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003DA4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  <w:p w:rsidR="00003DA4" w:rsidRPr="00D55804" w:rsidRDefault="00003DA4" w:rsidP="00FF535E">
            <w:p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A61845" w:rsidRPr="00D55804" w:rsidTr="00BE1C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3"/>
          <w:jc w:val="center"/>
        </w:trPr>
        <w:tc>
          <w:tcPr>
            <w:tcW w:w="15310" w:type="dxa"/>
            <w:gridSpan w:val="8"/>
          </w:tcPr>
          <w:p w:rsidR="00FF535E" w:rsidRPr="00D55804" w:rsidRDefault="00FF535E" w:rsidP="00A61845">
            <w:pPr>
              <w:tabs>
                <w:tab w:val="left" w:pos="1190"/>
              </w:tabs>
              <w:rPr>
                <w:b/>
                <w:lang w:val="en-US"/>
              </w:rPr>
            </w:pPr>
          </w:p>
          <w:p w:rsidR="00A61845" w:rsidRPr="00D55804" w:rsidRDefault="00A61845" w:rsidP="00A61845">
            <w:pPr>
              <w:tabs>
                <w:tab w:val="left" w:pos="1190"/>
              </w:tabs>
              <w:rPr>
                <w:b/>
                <w:lang w:val="en-US"/>
              </w:rPr>
            </w:pPr>
            <w:r w:rsidRPr="00D55804">
              <w:rPr>
                <w:b/>
                <w:lang w:val="en-US"/>
              </w:rPr>
              <w:t>Objectives</w:t>
            </w:r>
          </w:p>
          <w:p w:rsidR="00A61845" w:rsidRPr="00D55804" w:rsidRDefault="00A61845" w:rsidP="00A61845">
            <w:pPr>
              <w:tabs>
                <w:tab w:val="left" w:pos="1190"/>
              </w:tabs>
              <w:rPr>
                <w:lang w:val="en-US"/>
              </w:rPr>
            </w:pPr>
            <w:r w:rsidRPr="00D55804">
              <w:rPr>
                <w:lang w:val="en-US"/>
              </w:rPr>
              <w:t>Students will be able to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27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 formal email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nd the stressed syllable in adjectives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  they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have learnt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en to a dialogue and complete the missing stressed words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ess the meanings of highlighted words from a text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answering the comprehension questions</w:t>
            </w:r>
          </w:p>
          <w:p w:rsidR="00B71ADF" w:rsidRPr="00D55804" w:rsidRDefault="00B71ADF" w:rsidP="00B71ADF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making comments on it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the gist of a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plified  radio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gram through identifying main idea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 an understanding of a simple story through answering the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stions  related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it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the gist of a simplified story through answering the questions related to it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simple dialogue through completing the sentence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holiday phrases (stay in a hotel etc.).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lk to tourists about their town, city, country </w:t>
            </w:r>
            <w:proofErr w:type="gram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..</w:t>
            </w:r>
            <w:proofErr w:type="gram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Places in their city, where to go etc.)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lk about their holiday plan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ress their predictions.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swer the simple questions about their hobbie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duct a simple conversation about the cities they have visited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words which have two or three consonants together,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g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astest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nounce the letters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o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new word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 superlative adjectives to say which is the (biggest, etc.) in a group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 </w:t>
            </w:r>
            <w:r w:rsidRPr="00D5580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 going to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alk about future plan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 future time expressions with </w:t>
            </w:r>
            <w:r w:rsidRPr="00D5580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 going to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 </w:t>
            </w:r>
            <w:r w:rsidRPr="00D5580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 going to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proofErr w:type="spellEnd"/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ke predictions</w:t>
            </w:r>
          </w:p>
          <w:p w:rsidR="00453E1F" w:rsidRPr="00D55804" w:rsidRDefault="00453E1F" w:rsidP="00453E1F">
            <w:pPr>
              <w:pStyle w:val="ListeParagraf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e an advert using superlative adjectives</w:t>
            </w:r>
          </w:p>
          <w:p w:rsidR="00A61845" w:rsidRPr="00D55804" w:rsidRDefault="00A61845" w:rsidP="00A61845">
            <w:pPr>
              <w:pStyle w:val="ListeParagraf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k Have</w:t>
            </w:r>
            <w:r w:rsidRPr="00D5580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ou ever ….?</w:t>
            </w: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questions</w:t>
            </w:r>
          </w:p>
          <w:p w:rsidR="00E2636E" w:rsidRPr="00D55804" w:rsidRDefault="00E2636E" w:rsidP="00E2636E">
            <w:pPr>
              <w:pStyle w:val="ListeParagraf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the places and buildings in a city/country (hospital, church etc.)</w:t>
            </w:r>
          </w:p>
          <w:p w:rsidR="00A61845" w:rsidRPr="00D55804" w:rsidRDefault="00A61845" w:rsidP="00E2636E">
            <w:pPr>
              <w:pStyle w:val="ListeParagraf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w an understanding of a reading text through marking ‘True’ or ‘False’ questions</w:t>
            </w:r>
          </w:p>
        </w:tc>
      </w:tr>
    </w:tbl>
    <w:p w:rsidR="005B4F32" w:rsidRPr="00D55804" w:rsidRDefault="005B4F32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675BE8" w:rsidRPr="00D55804" w:rsidRDefault="00675BE8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C52A52" w:rsidRPr="00D55804" w:rsidRDefault="00C52A52" w:rsidP="0093350C">
      <w:pPr>
        <w:spacing w:after="0"/>
        <w:jc w:val="center"/>
        <w:rPr>
          <w:rFonts w:ascii="Times New Roman" w:hAnsi="Times New Roman"/>
          <w:b/>
          <w:sz w:val="28"/>
          <w:szCs w:val="24"/>
          <w:highlight w:val="yellow"/>
          <w:lang w:val="en-US"/>
        </w:rPr>
      </w:pPr>
    </w:p>
    <w:p w:rsidR="00675BE8" w:rsidRDefault="00675BE8" w:rsidP="008D0FC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544D0D" w:rsidRPr="00D55804" w:rsidRDefault="00544D0D" w:rsidP="008D0FC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</w:p>
    <w:p w:rsidR="00BF774A" w:rsidRPr="00D55804" w:rsidRDefault="00BF774A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HASAN KALYONCU UNIVERSITY</w:t>
      </w:r>
    </w:p>
    <w:p w:rsidR="00720601" w:rsidRPr="00D55804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SCHOOL OF FOREIGN LANGUAGES</w:t>
      </w:r>
    </w:p>
    <w:p w:rsidR="0064327B" w:rsidRPr="00D55804" w:rsidRDefault="0064327B" w:rsidP="0064327B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>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2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>-202</w:t>
      </w:r>
      <w:r w:rsidR="00D11B9B" w:rsidRPr="00D55804">
        <w:rPr>
          <w:rFonts w:ascii="Times New Roman" w:hAnsi="Times New Roman"/>
          <w:b/>
          <w:sz w:val="24"/>
          <w:szCs w:val="24"/>
          <w:lang w:val="en-US"/>
        </w:rPr>
        <w:t>3</w:t>
      </w:r>
    </w:p>
    <w:p w:rsidR="00720601" w:rsidRPr="00D55804" w:rsidRDefault="00720601" w:rsidP="00720601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INTEGRATED SKILLS CURRICULUM – </w:t>
      </w:r>
      <w:r w:rsidR="00544D0D">
        <w:rPr>
          <w:rFonts w:ascii="Times New Roman" w:hAnsi="Times New Roman"/>
          <w:b/>
          <w:sz w:val="24"/>
          <w:szCs w:val="24"/>
          <w:highlight w:val="yellow"/>
          <w:lang w:val="en-US"/>
        </w:rPr>
        <w:t>ELEMENTARY</w:t>
      </w:r>
    </w:p>
    <w:p w:rsidR="00720601" w:rsidRPr="00D55804" w:rsidRDefault="00AE36A0" w:rsidP="00AE36A0">
      <w:pPr>
        <w:spacing w:after="0"/>
        <w:rPr>
          <w:b/>
          <w:lang w:val="en-US"/>
        </w:rPr>
      </w:pP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>ENGLISH FILE 4</w:t>
      </w:r>
      <w:r w:rsidRPr="00D55804">
        <w:rPr>
          <w:rFonts w:ascii="Times New Roman" w:hAnsi="Times New Roman"/>
          <w:b/>
          <w:sz w:val="24"/>
          <w:szCs w:val="24"/>
          <w:highlight w:val="yellow"/>
          <w:vertAlign w:val="superscript"/>
          <w:lang w:val="en-US"/>
        </w:rPr>
        <w:t>TH</w:t>
      </w:r>
      <w:r w:rsidRPr="00D55804">
        <w:rPr>
          <w:rFonts w:ascii="Times New Roman" w:hAnsi="Times New Roman"/>
          <w:b/>
          <w:sz w:val="24"/>
          <w:szCs w:val="24"/>
          <w:highlight w:val="yellow"/>
          <w:lang w:val="en-US"/>
        </w:rPr>
        <w:t xml:space="preserve"> EDITION- ELEMENTARY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</w:r>
      <w:r w:rsidRPr="00D55804">
        <w:rPr>
          <w:rFonts w:ascii="Times New Roman" w:hAnsi="Times New Roman"/>
          <w:b/>
          <w:sz w:val="24"/>
          <w:szCs w:val="24"/>
          <w:lang w:val="en-US"/>
        </w:rPr>
        <w:tab/>
        <w:t xml:space="preserve">   </w:t>
      </w:r>
      <w:r w:rsidR="00AD3F37" w:rsidRPr="00D55804">
        <w:rPr>
          <w:rFonts w:ascii="Times New Roman" w:hAnsi="Times New Roman"/>
          <w:b/>
          <w:sz w:val="24"/>
          <w:szCs w:val="24"/>
          <w:lang w:val="en-US"/>
        </w:rPr>
        <w:t>WEEK 8</w:t>
      </w:r>
    </w:p>
    <w:tbl>
      <w:tblPr>
        <w:tblStyle w:val="TabloKlavuzu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1504"/>
        <w:gridCol w:w="1614"/>
        <w:gridCol w:w="2410"/>
        <w:gridCol w:w="1930"/>
        <w:gridCol w:w="1756"/>
        <w:gridCol w:w="1985"/>
        <w:gridCol w:w="1984"/>
        <w:gridCol w:w="2127"/>
      </w:tblGrid>
      <w:tr w:rsidR="00D55804" w:rsidRPr="00D55804" w:rsidTr="000D08D1">
        <w:trPr>
          <w:trHeight w:val="477"/>
          <w:jc w:val="center"/>
        </w:trPr>
        <w:tc>
          <w:tcPr>
            <w:tcW w:w="1504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 xml:space="preserve">Page </w:t>
            </w:r>
          </w:p>
        </w:tc>
        <w:tc>
          <w:tcPr>
            <w:tcW w:w="1614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Grammar</w:t>
            </w:r>
          </w:p>
        </w:tc>
        <w:tc>
          <w:tcPr>
            <w:tcW w:w="2410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Vocabulary</w:t>
            </w:r>
          </w:p>
        </w:tc>
        <w:tc>
          <w:tcPr>
            <w:tcW w:w="1930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onunciation</w:t>
            </w:r>
          </w:p>
        </w:tc>
        <w:tc>
          <w:tcPr>
            <w:tcW w:w="1756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Writing and Reading</w:t>
            </w:r>
          </w:p>
        </w:tc>
        <w:tc>
          <w:tcPr>
            <w:tcW w:w="1985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Listening</w:t>
            </w:r>
            <w:r w:rsidR="00B12B18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 Video</w:t>
            </w:r>
          </w:p>
        </w:tc>
        <w:tc>
          <w:tcPr>
            <w:tcW w:w="1984" w:type="dxa"/>
          </w:tcPr>
          <w:p w:rsidR="00720601" w:rsidRPr="00D55804" w:rsidRDefault="00720601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Speaking</w:t>
            </w:r>
          </w:p>
        </w:tc>
        <w:tc>
          <w:tcPr>
            <w:tcW w:w="2127" w:type="dxa"/>
          </w:tcPr>
          <w:p w:rsidR="00720601" w:rsidRPr="00D55804" w:rsidRDefault="004311CF" w:rsidP="00D25F11">
            <w:pPr>
              <w:rPr>
                <w:rFonts w:asciiTheme="majorHAnsi" w:hAnsiTheme="majorHAnsi"/>
                <w:b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Practical English</w:t>
            </w:r>
            <w:r w:rsidR="00DF526E" w:rsidRPr="00D55804">
              <w:rPr>
                <w:rFonts w:asciiTheme="majorHAnsi" w:hAnsiTheme="majorHAnsi"/>
                <w:b/>
                <w:sz w:val="24"/>
                <w:szCs w:val="24"/>
                <w:lang w:val="en-US"/>
              </w:rPr>
              <w:t>/R&amp;C</w:t>
            </w:r>
          </w:p>
        </w:tc>
      </w:tr>
      <w:tr w:rsidR="00D55804" w:rsidRPr="00D55804" w:rsidTr="00003DA4">
        <w:trPr>
          <w:trHeight w:val="1510"/>
          <w:jc w:val="center"/>
        </w:trPr>
        <w:tc>
          <w:tcPr>
            <w:tcW w:w="1504" w:type="dxa"/>
            <w:vMerge w:val="restart"/>
          </w:tcPr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>86 -101</w:t>
            </w:r>
          </w:p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D25F11">
            <w:pPr>
              <w:rPr>
                <w:rFonts w:asciiTheme="majorHAnsi" w:hAnsiTheme="majorHAnsi"/>
                <w:b/>
                <w:sz w:val="28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28"/>
                <w:szCs w:val="32"/>
                <w:lang w:val="en-US"/>
              </w:rPr>
              <w:t>11A-12RC</w:t>
            </w:r>
          </w:p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  <w:r w:rsidRPr="00D55804">
              <w:rPr>
                <w:rFonts w:asciiTheme="majorHAnsi" w:hAnsiTheme="majorHAnsi"/>
                <w:b/>
                <w:sz w:val="32"/>
                <w:szCs w:val="32"/>
                <w:highlight w:val="yellow"/>
                <w:lang w:val="en-US"/>
              </w:rPr>
              <w:t>SKIP 12C</w:t>
            </w:r>
            <w:r w:rsidRPr="00D55804">
              <w:rPr>
                <w:rFonts w:asciiTheme="majorHAnsi" w:hAnsiTheme="majorHAnsi"/>
                <w:b/>
                <w:sz w:val="32"/>
                <w:szCs w:val="32"/>
                <w:lang w:val="en-US"/>
              </w:rPr>
              <w:t xml:space="preserve">, </w:t>
            </w:r>
            <w:r w:rsidRPr="00D55804">
              <w:rPr>
                <w:rFonts w:asciiTheme="majorHAnsi" w:hAnsiTheme="majorHAnsi"/>
                <w:b/>
                <w:sz w:val="32"/>
                <w:szCs w:val="32"/>
                <w:highlight w:val="yellow"/>
                <w:lang w:val="en-US"/>
              </w:rPr>
              <w:t>p.98,99</w:t>
            </w:r>
          </w:p>
          <w:p w:rsidR="00003DA4" w:rsidRPr="00D55804" w:rsidRDefault="00003DA4" w:rsidP="00D25F11">
            <w:pPr>
              <w:rPr>
                <w:rFonts w:asciiTheme="majorHAnsi" w:hAnsiTheme="majorHAnsi"/>
                <w:sz w:val="32"/>
                <w:szCs w:val="32"/>
                <w:lang w:val="en-US"/>
              </w:rPr>
            </w:pPr>
          </w:p>
        </w:tc>
        <w:tc>
          <w:tcPr>
            <w:tcW w:w="1614" w:type="dxa"/>
            <w:vMerge w:val="restart"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dverbs (manner and modifiers)</w:t>
            </w:r>
          </w:p>
          <w:p w:rsidR="00003DA4" w:rsidRPr="00D55804" w:rsidRDefault="00003DA4" w:rsidP="000F4974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erbs+to</w:t>
            </w:r>
            <w:proofErr w:type="spell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+ </w:t>
            </w:r>
            <w:proofErr w:type="spell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nfiniive</w:t>
            </w:r>
            <w:proofErr w:type="spellEnd"/>
          </w:p>
          <w:p w:rsidR="00003DA4" w:rsidRPr="00D55804" w:rsidRDefault="00003DA4" w:rsidP="000F4974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rticles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Present perfect or past simple?</w:t>
            </w:r>
          </w:p>
        </w:tc>
        <w:tc>
          <w:tcPr>
            <w:tcW w:w="2410" w:type="dxa"/>
            <w:vMerge w:val="restart"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Common adverbs</w:t>
            </w:r>
          </w:p>
          <w:p w:rsidR="00003DA4" w:rsidRPr="00D55804" w:rsidRDefault="00003DA4" w:rsidP="00253C1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Verbs taking infinitive</w:t>
            </w:r>
          </w:p>
          <w:p w:rsidR="00003DA4" w:rsidRPr="00D55804" w:rsidRDefault="00003DA4" w:rsidP="00253C1E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he internet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rregular past participles</w:t>
            </w:r>
          </w:p>
        </w:tc>
        <w:tc>
          <w:tcPr>
            <w:tcW w:w="1930" w:type="dxa"/>
            <w:vMerge w:val="restart"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Word stress</w:t>
            </w:r>
          </w:p>
          <w:p w:rsidR="00003DA4" w:rsidRPr="00D55804" w:rsidRDefault="00003DA4" w:rsidP="00253C1E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entence stress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Irregular past participles</w:t>
            </w:r>
          </w:p>
        </w:tc>
        <w:tc>
          <w:tcPr>
            <w:tcW w:w="1756" w:type="dxa"/>
            <w:vMerge w:val="restart"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10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Things I didn’t know </w:t>
            </w:r>
            <w:bookmarkStart w:id="0" w:name="_GoBack"/>
            <w:bookmarkEnd w:id="0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until I got here</w:t>
            </w:r>
          </w:p>
          <w:p w:rsidR="00003DA4" w:rsidRPr="00D55804" w:rsidRDefault="00003DA4" w:rsidP="00B71ADF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Stef’s Blog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4"/>
              </w:numPr>
              <w:ind w:left="403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fe before the Internet</w:t>
            </w:r>
          </w:p>
        </w:tc>
        <w:tc>
          <w:tcPr>
            <w:tcW w:w="1985" w:type="dxa"/>
            <w:vMerge w:val="restart"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Listening </w:t>
            </w:r>
            <w:proofErr w:type="gramStart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to  Jack</w:t>
            </w:r>
            <w:proofErr w:type="gramEnd"/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Horton</w:t>
            </w:r>
          </w:p>
          <w:p w:rsidR="00003DA4" w:rsidRPr="00D55804" w:rsidRDefault="00003DA4" w:rsidP="004138D1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Listening to three people talking about their phones</w:t>
            </w:r>
          </w:p>
          <w:p w:rsidR="00003DA4" w:rsidRPr="00D55804" w:rsidRDefault="00003DA4" w:rsidP="00253C1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ilm experiences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Cs w:val="24"/>
                <w:lang w:val="en-US"/>
              </w:rPr>
              <w:t>Ten popular types of foreign restaurants in the UK</w:t>
            </w:r>
          </w:p>
        </w:tc>
        <w:tc>
          <w:tcPr>
            <w:tcW w:w="1984" w:type="dxa"/>
            <w:vMerge w:val="restart"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Ask present perfect and past simple questions</w:t>
            </w:r>
          </w:p>
          <w:p w:rsidR="00003DA4" w:rsidRPr="00D55804" w:rsidRDefault="00003DA4" w:rsidP="00253C1E">
            <w:pPr>
              <w:pStyle w:val="ListeParagraf"/>
              <w:ind w:left="176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to the partner</w:t>
            </w:r>
          </w:p>
          <w:p w:rsidR="00003DA4" w:rsidRPr="00D55804" w:rsidRDefault="00003DA4" w:rsidP="008D0FC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/>
                <w:sz w:val="24"/>
                <w:szCs w:val="24"/>
                <w:lang w:val="en-US"/>
              </w:rPr>
              <w:t>Film experiences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Episode 6: Getting to the airport</w:t>
            </w:r>
          </w:p>
          <w:p w:rsidR="00003DA4" w:rsidRPr="00D55804" w:rsidRDefault="00003DA4" w:rsidP="00DF526E">
            <w:pPr>
              <w:pStyle w:val="ListeParagraf"/>
              <w:numPr>
                <w:ilvl w:val="0"/>
                <w:numId w:val="2"/>
              </w:numPr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>R&amp;C:</w:t>
            </w:r>
          </w:p>
          <w:p w:rsidR="00003DA4" w:rsidRPr="00D55804" w:rsidRDefault="00003DA4" w:rsidP="00E55693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  <w:r w:rsidRPr="00D55804">
              <w:rPr>
                <w:rFonts w:asciiTheme="majorHAnsi" w:hAnsiTheme="majorHAnsi" w:cs="Times New Roman"/>
                <w:sz w:val="24"/>
                <w:szCs w:val="24"/>
                <w:lang w:val="en-US"/>
              </w:rPr>
              <w:t xml:space="preserve"> Unit 11&amp;12</w:t>
            </w:r>
          </w:p>
        </w:tc>
      </w:tr>
      <w:tr w:rsidR="00D55804" w:rsidRPr="00D55804" w:rsidTr="00003DA4">
        <w:trPr>
          <w:trHeight w:val="540"/>
          <w:jc w:val="center"/>
        </w:trPr>
        <w:tc>
          <w:tcPr>
            <w:tcW w:w="1504" w:type="dxa"/>
            <w:vMerge/>
          </w:tcPr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614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30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56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10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D55804">
              <w:rPr>
                <w:rFonts w:ascii="Cambria" w:hAnsi="Cambria" w:cstheme="minorHAnsi"/>
                <w:b/>
                <w:sz w:val="24"/>
                <w:szCs w:val="24"/>
              </w:rPr>
              <w:t>Assessment</w:t>
            </w:r>
            <w:proofErr w:type="spellEnd"/>
          </w:p>
        </w:tc>
      </w:tr>
      <w:tr w:rsidR="00D55804" w:rsidRPr="00D55804" w:rsidTr="00003DA4">
        <w:trPr>
          <w:trHeight w:val="1275"/>
          <w:jc w:val="center"/>
        </w:trPr>
        <w:tc>
          <w:tcPr>
            <w:tcW w:w="1504" w:type="dxa"/>
            <w:vMerge/>
          </w:tcPr>
          <w:p w:rsidR="00003DA4" w:rsidRPr="00D55804" w:rsidRDefault="00003DA4" w:rsidP="00D25F11">
            <w:pPr>
              <w:rPr>
                <w:rFonts w:asciiTheme="majorHAnsi" w:hAnsiTheme="majorHAnsi"/>
                <w:b/>
                <w:sz w:val="32"/>
                <w:szCs w:val="32"/>
                <w:lang w:val="en-US"/>
              </w:rPr>
            </w:pPr>
          </w:p>
        </w:tc>
        <w:tc>
          <w:tcPr>
            <w:tcW w:w="1614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17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1"/>
              </w:numPr>
              <w:ind w:left="237" w:hanging="283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30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4"/>
              </w:numPr>
              <w:ind w:left="252" w:hanging="252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756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10"/>
              </w:numPr>
              <w:ind w:left="317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vMerge/>
          </w:tcPr>
          <w:p w:rsidR="00003DA4" w:rsidRPr="00D55804" w:rsidRDefault="00003DA4" w:rsidP="00B71ADF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1984" w:type="dxa"/>
            <w:vMerge/>
          </w:tcPr>
          <w:p w:rsidR="00003DA4" w:rsidRPr="00D55804" w:rsidRDefault="00003DA4" w:rsidP="00253C1E">
            <w:pPr>
              <w:pStyle w:val="ListeParagraf"/>
              <w:numPr>
                <w:ilvl w:val="0"/>
                <w:numId w:val="2"/>
              </w:numPr>
              <w:ind w:left="176" w:hanging="284"/>
              <w:rPr>
                <w:rFonts w:asciiTheme="majorHAnsi" w:hAnsiTheme="majorHAnsi"/>
                <w:sz w:val="24"/>
                <w:szCs w:val="24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003DA4" w:rsidRPr="00D55804" w:rsidRDefault="00003DA4" w:rsidP="00003DA4">
            <w:pPr>
              <w:rPr>
                <w:rFonts w:ascii="Cambria" w:hAnsi="Cambria"/>
                <w:sz w:val="24"/>
                <w:szCs w:val="24"/>
              </w:rPr>
            </w:pPr>
            <w:r w:rsidRPr="00D55804">
              <w:rPr>
                <w:rFonts w:ascii="Cambria" w:hAnsi="Cambria" w:cstheme="minorHAnsi"/>
                <w:sz w:val="24"/>
                <w:szCs w:val="24"/>
              </w:rPr>
              <w:t>END-OF-TERM EXAM (</w:t>
            </w:r>
            <w:proofErr w:type="spellStart"/>
            <w:r w:rsidRPr="00D55804">
              <w:rPr>
                <w:rFonts w:ascii="Cambria" w:hAnsi="Cambria" w:cstheme="minorHAnsi"/>
                <w:sz w:val="24"/>
                <w:szCs w:val="24"/>
              </w:rPr>
              <w:t>involving</w:t>
            </w:r>
            <w:proofErr w:type="spellEnd"/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proofErr w:type="spellStart"/>
            <w:r w:rsidRPr="00D55804">
              <w:rPr>
                <w:rFonts w:ascii="Cambria" w:hAnsi="Cambria" w:cstheme="minorHAnsi"/>
                <w:sz w:val="24"/>
                <w:szCs w:val="24"/>
              </w:rPr>
              <w:t>weeks</w:t>
            </w:r>
            <w:proofErr w:type="spellEnd"/>
            <w:r w:rsidRPr="00D55804">
              <w:rPr>
                <w:rFonts w:ascii="Cambria" w:hAnsi="Cambria" w:cstheme="minorHAnsi"/>
                <w:sz w:val="24"/>
                <w:szCs w:val="24"/>
              </w:rPr>
              <w:t xml:space="preserve"> 1-8)</w:t>
            </w:r>
          </w:p>
          <w:p w:rsidR="00003DA4" w:rsidRPr="00D55804" w:rsidRDefault="00003DA4" w:rsidP="00003DA4">
            <w:pPr>
              <w:pStyle w:val="ListeParagraf"/>
              <w:ind w:left="360"/>
              <w:rPr>
                <w:rFonts w:asciiTheme="majorHAnsi" w:hAnsiTheme="majorHAnsi" w:cs="Times New Roman"/>
                <w:sz w:val="24"/>
                <w:szCs w:val="24"/>
                <w:lang w:val="en-US"/>
              </w:rPr>
            </w:pPr>
          </w:p>
        </w:tc>
      </w:tr>
      <w:tr w:rsidR="00D25F11" w:rsidRPr="00D55804" w:rsidTr="00D25F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053"/>
          <w:jc w:val="center"/>
        </w:trPr>
        <w:tc>
          <w:tcPr>
            <w:tcW w:w="15310" w:type="dxa"/>
            <w:gridSpan w:val="8"/>
          </w:tcPr>
          <w:p w:rsidR="00B85136" w:rsidRPr="00D55804" w:rsidRDefault="00B85136" w:rsidP="008D0FCF">
            <w:pPr>
              <w:tabs>
                <w:tab w:val="left" w:pos="1190"/>
              </w:tabs>
              <w:rPr>
                <w:rFonts w:ascii="Times" w:hAnsi="Times"/>
                <w:b/>
                <w:lang w:val="en-US"/>
              </w:rPr>
            </w:pPr>
            <w:r w:rsidRPr="00D55804">
              <w:rPr>
                <w:rFonts w:ascii="Times" w:hAnsi="Times"/>
                <w:b/>
                <w:lang w:val="en-US"/>
              </w:rPr>
              <w:t>Objectives</w:t>
            </w:r>
          </w:p>
          <w:p w:rsidR="00B85136" w:rsidRPr="00D55804" w:rsidRDefault="00B85136" w:rsidP="008D0FCF">
            <w:pPr>
              <w:tabs>
                <w:tab w:val="left" w:pos="1190"/>
              </w:tabs>
              <w:rPr>
                <w:rFonts w:ascii="Times" w:hAnsi="Times"/>
                <w:lang w:val="en-US"/>
              </w:rPr>
            </w:pPr>
            <w:r w:rsidRPr="00D55804">
              <w:rPr>
                <w:rFonts w:ascii="Times" w:hAnsi="Times"/>
                <w:lang w:val="en-US"/>
              </w:rPr>
              <w:t>Students will be able to</w:t>
            </w:r>
          </w:p>
          <w:p w:rsidR="00B71ADF" w:rsidRPr="00D55804" w:rsidRDefault="00B71ADF" w:rsidP="008D0FCF">
            <w:pPr>
              <w:pStyle w:val="ListeParagraf"/>
              <w:numPr>
                <w:ilvl w:val="0"/>
                <w:numId w:val="38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show an understanding of a reading text through writing a title for that text</w:t>
            </w:r>
          </w:p>
          <w:p w:rsidR="00B71ADF" w:rsidRPr="00D55804" w:rsidRDefault="00B71ADF" w:rsidP="008D0FC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adverbs of manner to say how they do things</w:t>
            </w:r>
          </w:p>
          <w:p w:rsidR="00B71ADF" w:rsidRPr="00D55804" w:rsidRDefault="00B71ADF" w:rsidP="008D0FC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differentiate adjectives and adverbs</w:t>
            </w:r>
          </w:p>
          <w:p w:rsidR="00B71ADF" w:rsidRPr="00D55804" w:rsidRDefault="00B71ADF" w:rsidP="008D0FCF">
            <w:pPr>
              <w:pStyle w:val="ListeParagraf"/>
              <w:numPr>
                <w:ilvl w:val="0"/>
                <w:numId w:val="26"/>
              </w:numPr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use modifying adverbs with adjectives or other adverbs</w:t>
            </w:r>
          </w:p>
          <w:p w:rsidR="00B71ADF" w:rsidRPr="00D55804" w:rsidRDefault="00B71ADF" w:rsidP="008D0FCF">
            <w:pPr>
              <w:pStyle w:val="ListeParagraf"/>
              <w:numPr>
                <w:ilvl w:val="0"/>
                <w:numId w:val="27"/>
              </w:numPr>
              <w:rPr>
                <w:rFonts w:ascii="Times New Roman" w:hAnsi="Times New Roman" w:cs="Times New Roman"/>
                <w:b/>
                <w:szCs w:val="24"/>
                <w:lang w:val="en-US"/>
              </w:rPr>
            </w:pPr>
            <w:r w:rsidRPr="00D55804">
              <w:rPr>
                <w:rFonts w:ascii="Times New Roman" w:hAnsi="Times New Roman" w:cs="Times New Roman"/>
                <w:szCs w:val="24"/>
                <w:lang w:val="en-US"/>
              </w:rPr>
              <w:t>write at least two paragraphs about their countries</w:t>
            </w:r>
          </w:p>
          <w:p w:rsidR="002B3377" w:rsidRPr="00D55804" w:rsidRDefault="002B3377" w:rsidP="008D0FCF">
            <w:pPr>
              <w:pStyle w:val="ListeParagraf"/>
              <w:numPr>
                <w:ilvl w:val="0"/>
                <w:numId w:val="26"/>
              </w:numPr>
              <w:rPr>
                <w:rFonts w:ascii="Times" w:hAnsi="Times" w:cs="Times New Roman"/>
                <w:b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 xml:space="preserve">differentiate the verbs which are followed by a verb in the infinitive with </w:t>
            </w:r>
            <w:r w:rsidRPr="00D55804">
              <w:rPr>
                <w:rFonts w:ascii="Times" w:hAnsi="Times" w:cs="Times New Roman"/>
                <w:i/>
                <w:lang w:val="en-US"/>
              </w:rPr>
              <w:t>to</w:t>
            </w:r>
          </w:p>
          <w:p w:rsidR="002B3377" w:rsidRPr="00D55804" w:rsidRDefault="002B3377" w:rsidP="008D0FCF">
            <w:pPr>
              <w:pStyle w:val="ListeParagraf"/>
              <w:numPr>
                <w:ilvl w:val="0"/>
                <w:numId w:val="36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tell what they do on the internet</w:t>
            </w:r>
          </w:p>
          <w:p w:rsidR="002B3377" w:rsidRPr="00D55804" w:rsidRDefault="002B3377" w:rsidP="008D0FCF">
            <w:pPr>
              <w:pStyle w:val="ListeParagraf"/>
              <w:numPr>
                <w:ilvl w:val="0"/>
                <w:numId w:val="33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 xml:space="preserve">use </w:t>
            </w:r>
            <w:r w:rsidRPr="00D55804">
              <w:rPr>
                <w:rFonts w:ascii="Times" w:hAnsi="Times" w:cs="Times New Roman"/>
                <w:i/>
                <w:lang w:val="en-US"/>
              </w:rPr>
              <w:t xml:space="preserve">a/an, </w:t>
            </w:r>
            <w:r w:rsidRPr="00D55804">
              <w:rPr>
                <w:rFonts w:ascii="Times" w:hAnsi="Times" w:cs="Times New Roman"/>
                <w:lang w:val="en-US"/>
              </w:rPr>
              <w:t xml:space="preserve">and </w:t>
            </w:r>
            <w:r w:rsidRPr="00D55804">
              <w:rPr>
                <w:rFonts w:ascii="Times" w:hAnsi="Times" w:cs="Times New Roman"/>
                <w:i/>
                <w:lang w:val="en-US"/>
              </w:rPr>
              <w:t>the</w:t>
            </w:r>
            <w:r w:rsidRPr="00D55804">
              <w:rPr>
                <w:rFonts w:ascii="Times" w:hAnsi="Times" w:cs="Times New Roman"/>
                <w:lang w:val="en-US"/>
              </w:rPr>
              <w:t xml:space="preserve"> correctly in a given context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3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differentiate between present perfect and past simple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4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 xml:space="preserve">show an understanding of a simple TV series through answering the comprehension questions 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5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identify the irregular past participles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3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ask Have</w:t>
            </w:r>
            <w:r w:rsidRPr="00D55804">
              <w:rPr>
                <w:rFonts w:ascii="Times" w:hAnsi="Times" w:cs="Times New Roman"/>
                <w:i/>
                <w:lang w:val="en-US"/>
              </w:rPr>
              <w:t xml:space="preserve"> you ever ….?</w:t>
            </w:r>
            <w:r w:rsidRPr="00D55804">
              <w:rPr>
                <w:rFonts w:ascii="Times" w:hAnsi="Times" w:cs="Times New Roman"/>
                <w:lang w:val="en-US"/>
              </w:rPr>
              <w:t xml:space="preserve"> Questions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4"/>
              </w:numPr>
              <w:rPr>
                <w:rFonts w:ascii="Times" w:hAnsi="Times" w:cs="Times New Roman"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complete a questionnaire about their favorite movies, music…</w:t>
            </w:r>
          </w:p>
          <w:p w:rsidR="00B85136" w:rsidRPr="00D55804" w:rsidRDefault="00B85136" w:rsidP="008D0FCF">
            <w:pPr>
              <w:pStyle w:val="ListeParagraf"/>
              <w:numPr>
                <w:ilvl w:val="0"/>
                <w:numId w:val="37"/>
              </w:numPr>
              <w:rPr>
                <w:rFonts w:ascii="Times" w:hAnsi="Times" w:cs="Times New Roman"/>
                <w:b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pronounce irregular past participles correctly</w:t>
            </w:r>
          </w:p>
          <w:p w:rsidR="00D25F11" w:rsidRPr="00D55804" w:rsidRDefault="00B85136" w:rsidP="008D0FCF">
            <w:pPr>
              <w:pStyle w:val="ListeParagraf"/>
              <w:numPr>
                <w:ilvl w:val="0"/>
                <w:numId w:val="37"/>
              </w:numPr>
              <w:rPr>
                <w:rFonts w:ascii="Times" w:hAnsi="Times" w:cs="Times New Roman"/>
                <w:b/>
                <w:lang w:val="en-US"/>
              </w:rPr>
            </w:pPr>
            <w:r w:rsidRPr="00D55804">
              <w:rPr>
                <w:rFonts w:ascii="Times" w:hAnsi="Times" w:cs="Times New Roman"/>
                <w:lang w:val="en-US"/>
              </w:rPr>
              <w:t>find the words with different sounds (school –cook etc.)</w:t>
            </w:r>
          </w:p>
        </w:tc>
      </w:tr>
    </w:tbl>
    <w:p w:rsidR="00720601" w:rsidRPr="00D55804" w:rsidRDefault="00720601" w:rsidP="00C52A52">
      <w:pPr>
        <w:tabs>
          <w:tab w:val="left" w:pos="1190"/>
        </w:tabs>
      </w:pPr>
    </w:p>
    <w:sectPr w:rsidR="00720601" w:rsidRPr="00D55804" w:rsidSect="002A55CC">
      <w:pgSz w:w="16838" w:h="11906" w:orient="landscape"/>
      <w:pgMar w:top="142" w:right="1417" w:bottom="28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84EC5"/>
    <w:multiLevelType w:val="hybridMultilevel"/>
    <w:tmpl w:val="5FFCBC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57D1B"/>
    <w:multiLevelType w:val="multilevel"/>
    <w:tmpl w:val="793212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030A51"/>
    <w:multiLevelType w:val="hybridMultilevel"/>
    <w:tmpl w:val="F5DA31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80C32"/>
    <w:multiLevelType w:val="multilevel"/>
    <w:tmpl w:val="793212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CDF00E4"/>
    <w:multiLevelType w:val="hybridMultilevel"/>
    <w:tmpl w:val="06B82F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C436F"/>
    <w:multiLevelType w:val="hybridMultilevel"/>
    <w:tmpl w:val="74649C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15DA5"/>
    <w:multiLevelType w:val="hybridMultilevel"/>
    <w:tmpl w:val="A88EBA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958D4"/>
    <w:multiLevelType w:val="hybridMultilevel"/>
    <w:tmpl w:val="1AAA5E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A0560"/>
    <w:multiLevelType w:val="hybridMultilevel"/>
    <w:tmpl w:val="A2D66D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4221C"/>
    <w:multiLevelType w:val="hybridMultilevel"/>
    <w:tmpl w:val="66E0045E"/>
    <w:lvl w:ilvl="0" w:tplc="041F0001">
      <w:start w:val="1"/>
      <w:numFmt w:val="bullet"/>
      <w:lvlText w:val=""/>
      <w:lvlJc w:val="left"/>
      <w:pPr>
        <w:ind w:left="93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5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7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9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1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3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5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7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97" w:hanging="360"/>
      </w:pPr>
      <w:rPr>
        <w:rFonts w:ascii="Wingdings" w:hAnsi="Wingdings" w:hint="default"/>
      </w:rPr>
    </w:lvl>
  </w:abstractNum>
  <w:abstractNum w:abstractNumId="10" w15:restartNumberingAfterBreak="0">
    <w:nsid w:val="1EEE5306"/>
    <w:multiLevelType w:val="hybridMultilevel"/>
    <w:tmpl w:val="F7483F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065F47"/>
    <w:multiLevelType w:val="hybridMultilevel"/>
    <w:tmpl w:val="F75C06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E42214"/>
    <w:multiLevelType w:val="hybridMultilevel"/>
    <w:tmpl w:val="24AE97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4083"/>
    <w:multiLevelType w:val="hybridMultilevel"/>
    <w:tmpl w:val="5C827D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A1AEA"/>
    <w:multiLevelType w:val="hybridMultilevel"/>
    <w:tmpl w:val="55EC93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63DB1"/>
    <w:multiLevelType w:val="hybridMultilevel"/>
    <w:tmpl w:val="D86AE6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0357C"/>
    <w:multiLevelType w:val="hybridMultilevel"/>
    <w:tmpl w:val="31948C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D2302"/>
    <w:multiLevelType w:val="hybridMultilevel"/>
    <w:tmpl w:val="60F2B5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74BB0"/>
    <w:multiLevelType w:val="hybridMultilevel"/>
    <w:tmpl w:val="CBB8CA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2589F"/>
    <w:multiLevelType w:val="hybridMultilevel"/>
    <w:tmpl w:val="0A8C133A"/>
    <w:lvl w:ilvl="0" w:tplc="041F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0" w15:restartNumberingAfterBreak="0">
    <w:nsid w:val="3EE51F4F"/>
    <w:multiLevelType w:val="hybridMultilevel"/>
    <w:tmpl w:val="C282857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C052D1"/>
    <w:multiLevelType w:val="hybridMultilevel"/>
    <w:tmpl w:val="AD005F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9D49DC"/>
    <w:multiLevelType w:val="hybridMultilevel"/>
    <w:tmpl w:val="6B169F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51229"/>
    <w:multiLevelType w:val="hybridMultilevel"/>
    <w:tmpl w:val="ACCA34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2317A0"/>
    <w:multiLevelType w:val="hybridMultilevel"/>
    <w:tmpl w:val="79D2CD2E"/>
    <w:lvl w:ilvl="0" w:tplc="041F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25" w15:restartNumberingAfterBreak="0">
    <w:nsid w:val="4CA52D6F"/>
    <w:multiLevelType w:val="hybridMultilevel"/>
    <w:tmpl w:val="6C3EEB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71678"/>
    <w:multiLevelType w:val="hybridMultilevel"/>
    <w:tmpl w:val="55760CB0"/>
    <w:lvl w:ilvl="0" w:tplc="041F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57872C6F"/>
    <w:multiLevelType w:val="hybridMultilevel"/>
    <w:tmpl w:val="8F58CC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373C0"/>
    <w:multiLevelType w:val="hybridMultilevel"/>
    <w:tmpl w:val="9B42DA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B720F5"/>
    <w:multiLevelType w:val="hybridMultilevel"/>
    <w:tmpl w:val="13C49B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502B24"/>
    <w:multiLevelType w:val="hybridMultilevel"/>
    <w:tmpl w:val="797E7C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894546"/>
    <w:multiLevelType w:val="hybridMultilevel"/>
    <w:tmpl w:val="9A960A7E"/>
    <w:lvl w:ilvl="0" w:tplc="041F0001">
      <w:start w:val="1"/>
      <w:numFmt w:val="bullet"/>
      <w:lvlText w:val=""/>
      <w:lvlJc w:val="left"/>
      <w:pPr>
        <w:ind w:left="93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5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7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9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1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3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5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7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97" w:hanging="360"/>
      </w:pPr>
      <w:rPr>
        <w:rFonts w:ascii="Wingdings" w:hAnsi="Wingdings" w:hint="default"/>
      </w:rPr>
    </w:lvl>
  </w:abstractNum>
  <w:abstractNum w:abstractNumId="32" w15:restartNumberingAfterBreak="0">
    <w:nsid w:val="6CBB0769"/>
    <w:multiLevelType w:val="hybridMultilevel"/>
    <w:tmpl w:val="0C4862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8598C"/>
    <w:multiLevelType w:val="hybridMultilevel"/>
    <w:tmpl w:val="3BB4B3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0150F2"/>
    <w:multiLevelType w:val="hybridMultilevel"/>
    <w:tmpl w:val="47D29B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70880"/>
    <w:multiLevelType w:val="hybridMultilevel"/>
    <w:tmpl w:val="7C4A95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4313C1"/>
    <w:multiLevelType w:val="hybridMultilevel"/>
    <w:tmpl w:val="E19261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0238D3"/>
    <w:multiLevelType w:val="hybridMultilevel"/>
    <w:tmpl w:val="5CE2CF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0957DC"/>
    <w:multiLevelType w:val="hybridMultilevel"/>
    <w:tmpl w:val="C26092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0"/>
  </w:num>
  <w:num w:numId="3">
    <w:abstractNumId w:val="7"/>
  </w:num>
  <w:num w:numId="4">
    <w:abstractNumId w:val="24"/>
  </w:num>
  <w:num w:numId="5">
    <w:abstractNumId w:val="31"/>
  </w:num>
  <w:num w:numId="6">
    <w:abstractNumId w:val="19"/>
  </w:num>
  <w:num w:numId="7">
    <w:abstractNumId w:val="9"/>
  </w:num>
  <w:num w:numId="8">
    <w:abstractNumId w:val="3"/>
  </w:num>
  <w:num w:numId="9">
    <w:abstractNumId w:val="1"/>
  </w:num>
  <w:num w:numId="10">
    <w:abstractNumId w:val="21"/>
  </w:num>
  <w:num w:numId="11">
    <w:abstractNumId w:val="29"/>
  </w:num>
  <w:num w:numId="12">
    <w:abstractNumId w:val="26"/>
  </w:num>
  <w:num w:numId="13">
    <w:abstractNumId w:val="18"/>
  </w:num>
  <w:num w:numId="14">
    <w:abstractNumId w:val="35"/>
  </w:num>
  <w:num w:numId="15">
    <w:abstractNumId w:val="25"/>
  </w:num>
  <w:num w:numId="16">
    <w:abstractNumId w:val="15"/>
  </w:num>
  <w:num w:numId="17">
    <w:abstractNumId w:val="34"/>
  </w:num>
  <w:num w:numId="18">
    <w:abstractNumId w:val="33"/>
  </w:num>
  <w:num w:numId="19">
    <w:abstractNumId w:val="30"/>
  </w:num>
  <w:num w:numId="20">
    <w:abstractNumId w:val="4"/>
  </w:num>
  <w:num w:numId="21">
    <w:abstractNumId w:val="38"/>
  </w:num>
  <w:num w:numId="22">
    <w:abstractNumId w:val="37"/>
  </w:num>
  <w:num w:numId="23">
    <w:abstractNumId w:val="14"/>
  </w:num>
  <w:num w:numId="24">
    <w:abstractNumId w:val="17"/>
  </w:num>
  <w:num w:numId="25">
    <w:abstractNumId w:val="2"/>
  </w:num>
  <w:num w:numId="26">
    <w:abstractNumId w:val="5"/>
  </w:num>
  <w:num w:numId="27">
    <w:abstractNumId w:val="16"/>
  </w:num>
  <w:num w:numId="28">
    <w:abstractNumId w:val="23"/>
  </w:num>
  <w:num w:numId="29">
    <w:abstractNumId w:val="8"/>
  </w:num>
  <w:num w:numId="30">
    <w:abstractNumId w:val="22"/>
  </w:num>
  <w:num w:numId="31">
    <w:abstractNumId w:val="6"/>
  </w:num>
  <w:num w:numId="32">
    <w:abstractNumId w:val="28"/>
  </w:num>
  <w:num w:numId="33">
    <w:abstractNumId w:val="11"/>
  </w:num>
  <w:num w:numId="34">
    <w:abstractNumId w:val="10"/>
  </w:num>
  <w:num w:numId="35">
    <w:abstractNumId w:val="13"/>
  </w:num>
  <w:num w:numId="36">
    <w:abstractNumId w:val="32"/>
  </w:num>
  <w:num w:numId="37">
    <w:abstractNumId w:val="0"/>
  </w:num>
  <w:num w:numId="38">
    <w:abstractNumId w:val="27"/>
  </w:num>
  <w:num w:numId="39">
    <w:abstractNumId w:val="1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xMzQyNzQ1NDMxMDBS0lEKTi0uzszPAykwrAUAqFd+ZSwAAAA="/>
  </w:docVars>
  <w:rsids>
    <w:rsidRoot w:val="0019758C"/>
    <w:rsid w:val="00003DA4"/>
    <w:rsid w:val="00007BB9"/>
    <w:rsid w:val="00014558"/>
    <w:rsid w:val="000404A1"/>
    <w:rsid w:val="00047812"/>
    <w:rsid w:val="00054428"/>
    <w:rsid w:val="00063D51"/>
    <w:rsid w:val="00074898"/>
    <w:rsid w:val="00077A17"/>
    <w:rsid w:val="00082329"/>
    <w:rsid w:val="00083B6C"/>
    <w:rsid w:val="000A4784"/>
    <w:rsid w:val="000A5947"/>
    <w:rsid w:val="000C4E98"/>
    <w:rsid w:val="000C5B03"/>
    <w:rsid w:val="000C7357"/>
    <w:rsid w:val="000D08D1"/>
    <w:rsid w:val="000D3D4A"/>
    <w:rsid w:val="000D3E00"/>
    <w:rsid w:val="000F14B9"/>
    <w:rsid w:val="000F4974"/>
    <w:rsid w:val="001001EE"/>
    <w:rsid w:val="001030DA"/>
    <w:rsid w:val="00120671"/>
    <w:rsid w:val="00120AAC"/>
    <w:rsid w:val="00122AF5"/>
    <w:rsid w:val="00154C29"/>
    <w:rsid w:val="00156BCB"/>
    <w:rsid w:val="00160DF1"/>
    <w:rsid w:val="0016338C"/>
    <w:rsid w:val="00171234"/>
    <w:rsid w:val="00176CE5"/>
    <w:rsid w:val="0018137F"/>
    <w:rsid w:val="00182C59"/>
    <w:rsid w:val="00186014"/>
    <w:rsid w:val="0019758C"/>
    <w:rsid w:val="001A13B9"/>
    <w:rsid w:val="001B3BA5"/>
    <w:rsid w:val="001C23D8"/>
    <w:rsid w:val="001D18DE"/>
    <w:rsid w:val="001E287F"/>
    <w:rsid w:val="001F43EA"/>
    <w:rsid w:val="001F66A4"/>
    <w:rsid w:val="00200441"/>
    <w:rsid w:val="00202744"/>
    <w:rsid w:val="00202A0B"/>
    <w:rsid w:val="0020674C"/>
    <w:rsid w:val="00213933"/>
    <w:rsid w:val="0022336E"/>
    <w:rsid w:val="002234EC"/>
    <w:rsid w:val="00227A0B"/>
    <w:rsid w:val="002308D0"/>
    <w:rsid w:val="00230D3E"/>
    <w:rsid w:val="00234343"/>
    <w:rsid w:val="00237023"/>
    <w:rsid w:val="002416A6"/>
    <w:rsid w:val="00244151"/>
    <w:rsid w:val="0024418E"/>
    <w:rsid w:val="00244382"/>
    <w:rsid w:val="0024730A"/>
    <w:rsid w:val="0025006C"/>
    <w:rsid w:val="00253C1E"/>
    <w:rsid w:val="0025535F"/>
    <w:rsid w:val="002644FE"/>
    <w:rsid w:val="00270B63"/>
    <w:rsid w:val="00273BD5"/>
    <w:rsid w:val="00283D74"/>
    <w:rsid w:val="00295429"/>
    <w:rsid w:val="002968AD"/>
    <w:rsid w:val="002A55CC"/>
    <w:rsid w:val="002B3377"/>
    <w:rsid w:val="002C31D2"/>
    <w:rsid w:val="002C4DCE"/>
    <w:rsid w:val="002D33FC"/>
    <w:rsid w:val="002D4502"/>
    <w:rsid w:val="002E0AFE"/>
    <w:rsid w:val="002E31C3"/>
    <w:rsid w:val="002E5156"/>
    <w:rsid w:val="002F5CF6"/>
    <w:rsid w:val="00305D2C"/>
    <w:rsid w:val="00316D05"/>
    <w:rsid w:val="003178FF"/>
    <w:rsid w:val="00320BC2"/>
    <w:rsid w:val="003304E6"/>
    <w:rsid w:val="00330ABF"/>
    <w:rsid w:val="00334A37"/>
    <w:rsid w:val="00343151"/>
    <w:rsid w:val="00360785"/>
    <w:rsid w:val="00363A1B"/>
    <w:rsid w:val="00366405"/>
    <w:rsid w:val="0038287A"/>
    <w:rsid w:val="0038564A"/>
    <w:rsid w:val="00392D9A"/>
    <w:rsid w:val="003A73C5"/>
    <w:rsid w:val="003C10CF"/>
    <w:rsid w:val="003C1411"/>
    <w:rsid w:val="003C6CB5"/>
    <w:rsid w:val="003D1797"/>
    <w:rsid w:val="003D3612"/>
    <w:rsid w:val="003E3A72"/>
    <w:rsid w:val="003F00CB"/>
    <w:rsid w:val="003F0C55"/>
    <w:rsid w:val="003F3220"/>
    <w:rsid w:val="003F348A"/>
    <w:rsid w:val="003F48F9"/>
    <w:rsid w:val="00406ADD"/>
    <w:rsid w:val="004138D1"/>
    <w:rsid w:val="00422C74"/>
    <w:rsid w:val="00425E9A"/>
    <w:rsid w:val="004311CF"/>
    <w:rsid w:val="0044249A"/>
    <w:rsid w:val="00442D31"/>
    <w:rsid w:val="00446C2F"/>
    <w:rsid w:val="00453E1F"/>
    <w:rsid w:val="00453F29"/>
    <w:rsid w:val="004570D8"/>
    <w:rsid w:val="00464537"/>
    <w:rsid w:val="00474517"/>
    <w:rsid w:val="00490F0F"/>
    <w:rsid w:val="0049566C"/>
    <w:rsid w:val="00497E91"/>
    <w:rsid w:val="004A2916"/>
    <w:rsid w:val="004A5266"/>
    <w:rsid w:val="004B05F0"/>
    <w:rsid w:val="004B0FCE"/>
    <w:rsid w:val="004B1830"/>
    <w:rsid w:val="004C04D7"/>
    <w:rsid w:val="004C3993"/>
    <w:rsid w:val="004E4C03"/>
    <w:rsid w:val="00504F87"/>
    <w:rsid w:val="00524D36"/>
    <w:rsid w:val="0052713E"/>
    <w:rsid w:val="005346B5"/>
    <w:rsid w:val="00544D0D"/>
    <w:rsid w:val="00550266"/>
    <w:rsid w:val="0055257E"/>
    <w:rsid w:val="00556F58"/>
    <w:rsid w:val="00564967"/>
    <w:rsid w:val="00570651"/>
    <w:rsid w:val="00572C42"/>
    <w:rsid w:val="00573442"/>
    <w:rsid w:val="0057395E"/>
    <w:rsid w:val="005756DF"/>
    <w:rsid w:val="00582D6B"/>
    <w:rsid w:val="00586C6A"/>
    <w:rsid w:val="00587F1E"/>
    <w:rsid w:val="005909C6"/>
    <w:rsid w:val="00591088"/>
    <w:rsid w:val="00592506"/>
    <w:rsid w:val="00593C11"/>
    <w:rsid w:val="00593EAE"/>
    <w:rsid w:val="00595058"/>
    <w:rsid w:val="0059747E"/>
    <w:rsid w:val="005A1EE4"/>
    <w:rsid w:val="005A4693"/>
    <w:rsid w:val="005B4F32"/>
    <w:rsid w:val="005C5D7F"/>
    <w:rsid w:val="005C5F49"/>
    <w:rsid w:val="005D0ED7"/>
    <w:rsid w:val="005D272C"/>
    <w:rsid w:val="005E2EEE"/>
    <w:rsid w:val="005F5B3F"/>
    <w:rsid w:val="005F7DB3"/>
    <w:rsid w:val="00603E10"/>
    <w:rsid w:val="00604B06"/>
    <w:rsid w:val="006102F1"/>
    <w:rsid w:val="00610D45"/>
    <w:rsid w:val="006138BE"/>
    <w:rsid w:val="0061647A"/>
    <w:rsid w:val="00637308"/>
    <w:rsid w:val="00637B91"/>
    <w:rsid w:val="0064327B"/>
    <w:rsid w:val="0064507B"/>
    <w:rsid w:val="00653B5E"/>
    <w:rsid w:val="00661511"/>
    <w:rsid w:val="006631B8"/>
    <w:rsid w:val="006700D7"/>
    <w:rsid w:val="00675BE8"/>
    <w:rsid w:val="0067722B"/>
    <w:rsid w:val="0069271B"/>
    <w:rsid w:val="006A4C6D"/>
    <w:rsid w:val="006A510A"/>
    <w:rsid w:val="006B2FB8"/>
    <w:rsid w:val="006B35D3"/>
    <w:rsid w:val="006D069F"/>
    <w:rsid w:val="006D3D9C"/>
    <w:rsid w:val="006E0180"/>
    <w:rsid w:val="006E1BA9"/>
    <w:rsid w:val="006E70EC"/>
    <w:rsid w:val="006E7650"/>
    <w:rsid w:val="006F3614"/>
    <w:rsid w:val="00706874"/>
    <w:rsid w:val="00712DDD"/>
    <w:rsid w:val="00714772"/>
    <w:rsid w:val="00717449"/>
    <w:rsid w:val="00720427"/>
    <w:rsid w:val="00720601"/>
    <w:rsid w:val="00720A24"/>
    <w:rsid w:val="007368BA"/>
    <w:rsid w:val="00737C39"/>
    <w:rsid w:val="00741320"/>
    <w:rsid w:val="00742DD6"/>
    <w:rsid w:val="0075080A"/>
    <w:rsid w:val="00755A8D"/>
    <w:rsid w:val="00757043"/>
    <w:rsid w:val="007614B4"/>
    <w:rsid w:val="00776F9C"/>
    <w:rsid w:val="00787C29"/>
    <w:rsid w:val="0079795E"/>
    <w:rsid w:val="007A0D11"/>
    <w:rsid w:val="007B18B2"/>
    <w:rsid w:val="007B23C5"/>
    <w:rsid w:val="007B787A"/>
    <w:rsid w:val="007D04D2"/>
    <w:rsid w:val="007D12F1"/>
    <w:rsid w:val="007D7FC2"/>
    <w:rsid w:val="007E0B9D"/>
    <w:rsid w:val="007E543E"/>
    <w:rsid w:val="007E6953"/>
    <w:rsid w:val="007F4B24"/>
    <w:rsid w:val="008173BA"/>
    <w:rsid w:val="00817D27"/>
    <w:rsid w:val="0084314C"/>
    <w:rsid w:val="00850E43"/>
    <w:rsid w:val="008623E2"/>
    <w:rsid w:val="008738AC"/>
    <w:rsid w:val="00880F3A"/>
    <w:rsid w:val="00885089"/>
    <w:rsid w:val="00891C84"/>
    <w:rsid w:val="00891E59"/>
    <w:rsid w:val="008A5362"/>
    <w:rsid w:val="008A683D"/>
    <w:rsid w:val="008C0C95"/>
    <w:rsid w:val="008C62DE"/>
    <w:rsid w:val="008D06F1"/>
    <w:rsid w:val="008D0FCF"/>
    <w:rsid w:val="008D47ED"/>
    <w:rsid w:val="008E0603"/>
    <w:rsid w:val="008F09DA"/>
    <w:rsid w:val="0090026C"/>
    <w:rsid w:val="00912E01"/>
    <w:rsid w:val="00917A45"/>
    <w:rsid w:val="00917ACC"/>
    <w:rsid w:val="0092046B"/>
    <w:rsid w:val="0093350C"/>
    <w:rsid w:val="00941F4B"/>
    <w:rsid w:val="00943175"/>
    <w:rsid w:val="00946731"/>
    <w:rsid w:val="0095209B"/>
    <w:rsid w:val="00956920"/>
    <w:rsid w:val="009675EF"/>
    <w:rsid w:val="0096762D"/>
    <w:rsid w:val="0097232E"/>
    <w:rsid w:val="00972EDB"/>
    <w:rsid w:val="00977EA5"/>
    <w:rsid w:val="00980C9C"/>
    <w:rsid w:val="00991BB1"/>
    <w:rsid w:val="00994B81"/>
    <w:rsid w:val="00997D60"/>
    <w:rsid w:val="009A04AF"/>
    <w:rsid w:val="009B17F5"/>
    <w:rsid w:val="009B25F6"/>
    <w:rsid w:val="009C0628"/>
    <w:rsid w:val="009D0D2A"/>
    <w:rsid w:val="009E619D"/>
    <w:rsid w:val="00A025C9"/>
    <w:rsid w:val="00A03F25"/>
    <w:rsid w:val="00A042B9"/>
    <w:rsid w:val="00A0579D"/>
    <w:rsid w:val="00A123F7"/>
    <w:rsid w:val="00A131E6"/>
    <w:rsid w:val="00A55F4E"/>
    <w:rsid w:val="00A60154"/>
    <w:rsid w:val="00A61845"/>
    <w:rsid w:val="00A61B07"/>
    <w:rsid w:val="00A9620D"/>
    <w:rsid w:val="00AA3217"/>
    <w:rsid w:val="00AC004B"/>
    <w:rsid w:val="00AD0576"/>
    <w:rsid w:val="00AD3F37"/>
    <w:rsid w:val="00AD69E5"/>
    <w:rsid w:val="00AE36A0"/>
    <w:rsid w:val="00AF0310"/>
    <w:rsid w:val="00AF4C37"/>
    <w:rsid w:val="00B00824"/>
    <w:rsid w:val="00B02F51"/>
    <w:rsid w:val="00B12B18"/>
    <w:rsid w:val="00B17638"/>
    <w:rsid w:val="00B17C07"/>
    <w:rsid w:val="00B30C8B"/>
    <w:rsid w:val="00B40034"/>
    <w:rsid w:val="00B41358"/>
    <w:rsid w:val="00B45085"/>
    <w:rsid w:val="00B53D68"/>
    <w:rsid w:val="00B551FE"/>
    <w:rsid w:val="00B63BE9"/>
    <w:rsid w:val="00B67C86"/>
    <w:rsid w:val="00B71ADF"/>
    <w:rsid w:val="00B7297F"/>
    <w:rsid w:val="00B742D6"/>
    <w:rsid w:val="00B76564"/>
    <w:rsid w:val="00B844E8"/>
    <w:rsid w:val="00B85136"/>
    <w:rsid w:val="00B97CFD"/>
    <w:rsid w:val="00BA679F"/>
    <w:rsid w:val="00BD370C"/>
    <w:rsid w:val="00BE1C41"/>
    <w:rsid w:val="00BE25E5"/>
    <w:rsid w:val="00BE69D4"/>
    <w:rsid w:val="00BF14A5"/>
    <w:rsid w:val="00BF774A"/>
    <w:rsid w:val="00C07FAC"/>
    <w:rsid w:val="00C17F6A"/>
    <w:rsid w:val="00C436B1"/>
    <w:rsid w:val="00C456CC"/>
    <w:rsid w:val="00C52A52"/>
    <w:rsid w:val="00C53CD0"/>
    <w:rsid w:val="00C544D3"/>
    <w:rsid w:val="00C54BC6"/>
    <w:rsid w:val="00C608E9"/>
    <w:rsid w:val="00C67CF6"/>
    <w:rsid w:val="00C72663"/>
    <w:rsid w:val="00C77DC1"/>
    <w:rsid w:val="00C845E5"/>
    <w:rsid w:val="00C8688D"/>
    <w:rsid w:val="00C921D7"/>
    <w:rsid w:val="00C95034"/>
    <w:rsid w:val="00CA6394"/>
    <w:rsid w:val="00CB1145"/>
    <w:rsid w:val="00CB2932"/>
    <w:rsid w:val="00CD03F4"/>
    <w:rsid w:val="00CD3795"/>
    <w:rsid w:val="00CE4B09"/>
    <w:rsid w:val="00D0147B"/>
    <w:rsid w:val="00D02A87"/>
    <w:rsid w:val="00D04519"/>
    <w:rsid w:val="00D06F35"/>
    <w:rsid w:val="00D10F48"/>
    <w:rsid w:val="00D11B9B"/>
    <w:rsid w:val="00D12CF7"/>
    <w:rsid w:val="00D13915"/>
    <w:rsid w:val="00D25F11"/>
    <w:rsid w:val="00D41637"/>
    <w:rsid w:val="00D5483A"/>
    <w:rsid w:val="00D55804"/>
    <w:rsid w:val="00D57442"/>
    <w:rsid w:val="00D61981"/>
    <w:rsid w:val="00D65528"/>
    <w:rsid w:val="00D81CE4"/>
    <w:rsid w:val="00D82036"/>
    <w:rsid w:val="00D82D27"/>
    <w:rsid w:val="00D83A0F"/>
    <w:rsid w:val="00D94E32"/>
    <w:rsid w:val="00D95735"/>
    <w:rsid w:val="00DB3EF6"/>
    <w:rsid w:val="00DB4DE4"/>
    <w:rsid w:val="00DD3058"/>
    <w:rsid w:val="00DD7875"/>
    <w:rsid w:val="00DE720C"/>
    <w:rsid w:val="00DF526E"/>
    <w:rsid w:val="00DF6C74"/>
    <w:rsid w:val="00E06537"/>
    <w:rsid w:val="00E22626"/>
    <w:rsid w:val="00E24EF2"/>
    <w:rsid w:val="00E2503E"/>
    <w:rsid w:val="00E2636E"/>
    <w:rsid w:val="00E357E0"/>
    <w:rsid w:val="00E37BF2"/>
    <w:rsid w:val="00E43101"/>
    <w:rsid w:val="00E55693"/>
    <w:rsid w:val="00E62AB4"/>
    <w:rsid w:val="00E85D46"/>
    <w:rsid w:val="00E92803"/>
    <w:rsid w:val="00E95C91"/>
    <w:rsid w:val="00EB0960"/>
    <w:rsid w:val="00EB53A4"/>
    <w:rsid w:val="00EB596E"/>
    <w:rsid w:val="00EC0035"/>
    <w:rsid w:val="00EC788A"/>
    <w:rsid w:val="00ED79A9"/>
    <w:rsid w:val="00EE2A68"/>
    <w:rsid w:val="00EE2C40"/>
    <w:rsid w:val="00EF36D5"/>
    <w:rsid w:val="00F0043B"/>
    <w:rsid w:val="00F074EC"/>
    <w:rsid w:val="00F13019"/>
    <w:rsid w:val="00F5425F"/>
    <w:rsid w:val="00F6181E"/>
    <w:rsid w:val="00F91C4C"/>
    <w:rsid w:val="00FB6D66"/>
    <w:rsid w:val="00FC3FD5"/>
    <w:rsid w:val="00FD6BBE"/>
    <w:rsid w:val="00FD7E40"/>
    <w:rsid w:val="00FF535E"/>
    <w:rsid w:val="00FF59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E488B"/>
  <w15:docId w15:val="{5DD0641A-B396-40AD-9533-BEFBE9ECE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7E4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9758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19758C"/>
    <w:pPr>
      <w:ind w:left="720"/>
      <w:contextualSpacing/>
    </w:pPr>
    <w:rPr>
      <w:rFonts w:eastAsiaTheme="minorHAnsi"/>
      <w:lang w:eastAsia="en-US"/>
    </w:rPr>
  </w:style>
  <w:style w:type="table" w:customStyle="1" w:styleId="AkGlgeleme1">
    <w:name w:val="Açık Gölgeleme1"/>
    <w:basedOn w:val="NormalTablo"/>
    <w:uiPriority w:val="60"/>
    <w:rsid w:val="002C31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2C31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Varsaylan">
    <w:name w:val="Varsayılan"/>
    <w:rsid w:val="00D57442"/>
    <w:pPr>
      <w:tabs>
        <w:tab w:val="left" w:pos="708"/>
      </w:tabs>
      <w:suppressAutoHyphens/>
    </w:pPr>
    <w:rPr>
      <w:rFonts w:ascii="Calibri" w:eastAsia="SimSun" w:hAnsi="Calibri"/>
    </w:rPr>
  </w:style>
  <w:style w:type="character" w:customStyle="1" w:styleId="ListLabel1">
    <w:name w:val="ListLabel 1"/>
    <w:rsid w:val="00D57442"/>
    <w:rPr>
      <w:rFonts w:cs="Courier New"/>
    </w:rPr>
  </w:style>
  <w:style w:type="character" w:styleId="DipnotBavurusu">
    <w:name w:val="footnote reference"/>
    <w:basedOn w:val="VarsaylanParagrafYazTipi"/>
    <w:semiHidden/>
    <w:rsid w:val="008738AC"/>
    <w:rPr>
      <w:rFonts w:ascii="Times New Roman" w:hAnsi="Times New Roman"/>
      <w:noProof w:val="0"/>
      <w:sz w:val="27"/>
      <w:vertAlign w:val="superscript"/>
      <w:lang w:val="en-US"/>
    </w:rPr>
  </w:style>
  <w:style w:type="paragraph" w:customStyle="1" w:styleId="Item">
    <w:name w:val="Item"/>
    <w:rsid w:val="005756DF"/>
    <w:pPr>
      <w:widowControl w:val="0"/>
      <w:tabs>
        <w:tab w:val="left" w:pos="0"/>
        <w:tab w:val="left" w:pos="226"/>
        <w:tab w:val="left" w:pos="720"/>
      </w:tabs>
      <w:suppressAutoHyphens/>
      <w:spacing w:after="0" w:line="240" w:lineRule="auto"/>
      <w:jc w:val="both"/>
    </w:pPr>
    <w:rPr>
      <w:rFonts w:ascii="Arial" w:eastAsia="Times New Roman" w:hAnsi="Arial" w:cs="Times New Roman"/>
      <w:spacing w:val="-2"/>
      <w:sz w:val="20"/>
      <w:szCs w:val="20"/>
      <w:lang w:val="de-DE" w:eastAsia="en-US"/>
    </w:rPr>
  </w:style>
  <w:style w:type="character" w:styleId="Kpr">
    <w:name w:val="Hyperlink"/>
    <w:basedOn w:val="VarsaylanParagrafYazTipi"/>
    <w:uiPriority w:val="99"/>
    <w:unhideWhenUsed/>
    <w:rsid w:val="00582D6B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582D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642B4-DAB6-4C5E-A5F8-5D97B4EF7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15</Pages>
  <Words>3339</Words>
  <Characters>19034</Characters>
  <Application>Microsoft Office Word</Application>
  <DocSecurity>0</DocSecurity>
  <Lines>158</Lines>
  <Paragraphs>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zikent</dc:creator>
  <cp:lastModifiedBy>Ahmet</cp:lastModifiedBy>
  <cp:revision>133</cp:revision>
  <cp:lastPrinted>2016-06-08T08:26:00Z</cp:lastPrinted>
  <dcterms:created xsi:type="dcterms:W3CDTF">2014-05-28T13:48:00Z</dcterms:created>
  <dcterms:modified xsi:type="dcterms:W3CDTF">2022-08-24T06:38:00Z</dcterms:modified>
</cp:coreProperties>
</file>